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6F5FE" w14:textId="442ED8D4" w:rsidR="00A87E94" w:rsidRPr="003B3E5E" w:rsidRDefault="00A87E94" w:rsidP="00A87E94">
      <w:pPr>
        <w:autoSpaceDE w:val="0"/>
        <w:autoSpaceDN w:val="0"/>
        <w:adjustRightInd w:val="0"/>
        <w:jc w:val="center"/>
        <w:rPr>
          <w:rFonts w:eastAsia="Calibri"/>
          <w:sz w:val="28"/>
          <w:lang w:eastAsia="en-GB"/>
        </w:rPr>
      </w:pPr>
      <w:r w:rsidRPr="003B3E5E">
        <w:rPr>
          <w:rFonts w:eastAsia="Calibri"/>
          <w:b/>
          <w:sz w:val="28"/>
          <w:lang w:eastAsia="en-GB"/>
        </w:rPr>
        <w:t xml:space="preserve">Question </w:t>
      </w:r>
      <w:r w:rsidR="00F630F0">
        <w:rPr>
          <w:rFonts w:eastAsia="Calibri"/>
          <w:b/>
          <w:sz w:val="28"/>
          <w:lang w:eastAsia="en-GB"/>
        </w:rPr>
        <w:t>1</w:t>
      </w:r>
      <w:r w:rsidRPr="003B3E5E">
        <w:rPr>
          <w:rFonts w:eastAsia="Calibri"/>
          <w:sz w:val="28"/>
          <w:lang w:eastAsia="en-GB"/>
        </w:rPr>
        <w:t xml:space="preserve"> (</w:t>
      </w:r>
      <w:r w:rsidR="003B3C66">
        <w:rPr>
          <w:rFonts w:eastAsia="Calibri"/>
          <w:sz w:val="28"/>
          <w:lang w:eastAsia="en-GB"/>
        </w:rPr>
        <w:t>10</w:t>
      </w:r>
      <w:r w:rsidRPr="003B3E5E">
        <w:rPr>
          <w:rFonts w:eastAsia="Calibri"/>
          <w:sz w:val="28"/>
          <w:lang w:eastAsia="en-GB"/>
        </w:rPr>
        <w:t xml:space="preserve"> points)</w:t>
      </w:r>
    </w:p>
    <w:p w14:paraId="11F028FD" w14:textId="62CF28D0" w:rsidR="005D0657" w:rsidRPr="005D0657" w:rsidRDefault="005D0657" w:rsidP="005D0657">
      <w:pPr>
        <w:pStyle w:val="FirstParagraph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</w:rPr>
        <w:t xml:space="preserve">A multiplication between two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w:rPr>
            <w:rFonts w:ascii="Cambria Math" w:hAnsi="Cambria Math" w:cs="Times New Roman"/>
          </w:rPr>
          <m:t>n</m:t>
        </m:r>
      </m:oMath>
      <w:r w:rsidRPr="005D0657">
        <w:rPr>
          <w:rFonts w:ascii="Times New Roman" w:hAnsi="Times New Roman" w:cs="Times New Roman"/>
        </w:rPr>
        <w:t xml:space="preserve"> matrices</w:t>
      </w:r>
      <w:r>
        <w:rPr>
          <w:rFonts w:ascii="Times New Roman" w:hAnsi="Times New Roman" w:cs="Times New Roman"/>
        </w:rPr>
        <w:t xml:space="preserve"> </w:t>
      </w:r>
      <w:r w:rsidRPr="005D0657">
        <w:rPr>
          <w:rFonts w:ascii="Times New Roman" w:hAnsi="Times New Roman" w:cs="Times New Roman"/>
          <w:i/>
        </w:rPr>
        <w:t>A</w:t>
      </w:r>
      <w:r>
        <w:rPr>
          <w:rFonts w:ascii="Times New Roman" w:hAnsi="Times New Roman" w:cs="Times New Roman"/>
        </w:rPr>
        <w:t xml:space="preserve"> and </w:t>
      </w:r>
      <w:r w:rsidRPr="005D0657">
        <w:rPr>
          <w:rFonts w:ascii="Times New Roman" w:hAnsi="Times New Roman" w:cs="Times New Roman"/>
          <w:i/>
        </w:rPr>
        <w:t>B</w:t>
      </w:r>
      <w:r w:rsidRPr="005D0657">
        <w:rPr>
          <w:rFonts w:ascii="Times New Roman" w:hAnsi="Times New Roman" w:cs="Times New Roman"/>
        </w:rPr>
        <w:t xml:space="preserve"> results in a third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w:rPr>
            <w:rFonts w:ascii="Cambria Math" w:hAnsi="Cambria Math" w:cs="Times New Roman"/>
          </w:rPr>
          <m:t>n</m:t>
        </m:r>
      </m:oMath>
      <w:r w:rsidRPr="005D0657">
        <w:rPr>
          <w:rFonts w:ascii="Times New Roman" w:hAnsi="Times New Roman" w:cs="Times New Roman"/>
        </w:rPr>
        <w:t xml:space="preserve"> matrix</w:t>
      </w:r>
      <w:r>
        <w:rPr>
          <w:rFonts w:ascii="Times New Roman" w:hAnsi="Times New Roman" w:cs="Times New Roman"/>
        </w:rPr>
        <w:t xml:space="preserve"> </w:t>
      </w:r>
      <w:r w:rsidRPr="005D0657">
        <w:rPr>
          <w:rFonts w:ascii="Times New Roman" w:hAnsi="Times New Roman" w:cs="Times New Roman"/>
          <w:i/>
        </w:rPr>
        <w:t>C</w:t>
      </w:r>
      <w:r w:rsidRPr="005D0657">
        <w:rPr>
          <w:rFonts w:ascii="Times New Roman" w:hAnsi="Times New Roman" w:cs="Times New Roman"/>
        </w:rPr>
        <w:t xml:space="preserve"> where the element</w:t>
      </w:r>
      <w:r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</m:oMath>
      <w:r w:rsidRPr="005D0657">
        <w:rPr>
          <w:rFonts w:ascii="Times New Roman" w:hAnsi="Times New Roman" w:cs="Times New Roman"/>
        </w:rPr>
        <w:t xml:space="preserve"> in row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D0657">
        <w:rPr>
          <w:rFonts w:ascii="Times New Roman" w:hAnsi="Times New Roman" w:cs="Times New Roman"/>
          <w:i/>
        </w:rPr>
        <w:t>i</w:t>
      </w:r>
      <w:proofErr w:type="spellEnd"/>
      <w:r w:rsidRPr="005D0657">
        <w:rPr>
          <w:rFonts w:ascii="Times New Roman" w:hAnsi="Times New Roman" w:cs="Times New Roman"/>
        </w:rPr>
        <w:t xml:space="preserve"> and column</w:t>
      </w:r>
      <w:r>
        <w:rPr>
          <w:rFonts w:ascii="Times New Roman" w:hAnsi="Times New Roman" w:cs="Times New Roman"/>
        </w:rPr>
        <w:t xml:space="preserve"> </w:t>
      </w:r>
      <w:r w:rsidRPr="005D0657">
        <w:rPr>
          <w:rFonts w:ascii="Times New Roman" w:hAnsi="Times New Roman" w:cs="Times New Roman"/>
          <w:i/>
        </w:rPr>
        <w:t>j</w:t>
      </w:r>
      <w:r w:rsidRPr="005D0657">
        <w:rPr>
          <w:rFonts w:ascii="Times New Roman" w:hAnsi="Times New Roman" w:cs="Times New Roman"/>
        </w:rPr>
        <w:t xml:space="preserve"> </w:t>
      </w:r>
      <w:proofErr w:type="gramStart"/>
      <w:r w:rsidRPr="005D0657">
        <w:rPr>
          <w:rFonts w:ascii="Times New Roman" w:hAnsi="Times New Roman" w:cs="Times New Roman"/>
        </w:rPr>
        <w:t>is computed</w:t>
      </w:r>
      <w:proofErr w:type="gramEnd"/>
      <w:r w:rsidRPr="005D0657">
        <w:rPr>
          <w:rFonts w:ascii="Times New Roman" w:hAnsi="Times New Roman" w:cs="Times New Roman"/>
        </w:rPr>
        <w:t xml:space="preserve"> as follows:</w:t>
      </w:r>
    </w:p>
    <w:p w14:paraId="45612E87" w14:textId="77777777" w:rsidR="005D0657" w:rsidRPr="005D0657" w:rsidRDefault="005D0657" w:rsidP="005D0657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kj</m:t>
              </m:r>
            </m:sub>
          </m:sSub>
        </m:oMath>
      </m:oMathPara>
    </w:p>
    <w:p w14:paraId="3C42C8DC" w14:textId="77777777" w:rsidR="005D0657" w:rsidRPr="005D0657" w:rsidRDefault="005D0657" w:rsidP="005D0657">
      <w:pPr>
        <w:pStyle w:val="FirstParagraph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</w:rPr>
        <w:t xml:space="preserve">This operation </w:t>
      </w:r>
      <w:proofErr w:type="gramStart"/>
      <w:r w:rsidRPr="005D0657">
        <w:rPr>
          <w:rFonts w:ascii="Times New Roman" w:hAnsi="Times New Roman" w:cs="Times New Roman"/>
        </w:rPr>
        <w:t>can also be applied</w:t>
      </w:r>
      <w:proofErr w:type="gramEnd"/>
      <w:r w:rsidRPr="005D0657">
        <w:rPr>
          <w:rFonts w:ascii="Times New Roman" w:hAnsi="Times New Roman" w:cs="Times New Roman"/>
        </w:rPr>
        <w:t xml:space="preserve"> to bit matrices, i.e., matrices where each element can only assume the values 0 and 1 by substituting additions with </w:t>
      </w:r>
      <w:r w:rsidRPr="005D0657">
        <w:rPr>
          <w:rStyle w:val="VerbatimChar"/>
          <w:rFonts w:cs="Times New Roman"/>
          <w:sz w:val="24"/>
        </w:rPr>
        <w:t>XOR</w:t>
      </w:r>
      <w:r w:rsidRPr="005D0657">
        <w:rPr>
          <w:rFonts w:ascii="Times New Roman" w:hAnsi="Times New Roman" w:cs="Times New Roman"/>
        </w:rPr>
        <w:t xml:space="preserve">s and multiplications with </w:t>
      </w:r>
      <w:r w:rsidRPr="005D0657">
        <w:rPr>
          <w:rStyle w:val="VerbatimChar"/>
          <w:rFonts w:cs="Times New Roman"/>
          <w:sz w:val="24"/>
        </w:rPr>
        <w:t>AND</w:t>
      </w:r>
      <w:r w:rsidRPr="005D0657">
        <w:rPr>
          <w:rFonts w:ascii="Times New Roman" w:hAnsi="Times New Roman" w:cs="Times New Roman"/>
        </w:rPr>
        <w:t>s, i.e.:</w:t>
      </w:r>
    </w:p>
    <w:p w14:paraId="69207543" w14:textId="77777777" w:rsidR="005D0657" w:rsidRPr="005D0657" w:rsidRDefault="005D0657" w:rsidP="005D0657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k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 </m:t>
          </m:r>
          <m:r>
            <m:rPr>
              <m:nor/>
            </m:rPr>
            <w:rPr>
              <w:rFonts w:ascii="Times New Roman" w:hAnsi="Times New Roman" w:cs="Times New Roman"/>
            </w:rPr>
            <m:t>AND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kj</m:t>
              </m:r>
            </m:sub>
          </m:sSub>
        </m:oMath>
      </m:oMathPara>
    </w:p>
    <w:p w14:paraId="1D3F8746" w14:textId="77777777" w:rsidR="005D0657" w:rsidRPr="005D0657" w:rsidRDefault="005D0657" w:rsidP="005D0657">
      <w:pPr>
        <w:pStyle w:val="FirstParagraph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  <w:b/>
          <w:bCs/>
        </w:rPr>
        <w:t>Note:</w:t>
      </w:r>
      <w:r w:rsidRPr="005D0657">
        <w:rPr>
          <w:rFonts w:ascii="Times New Roman" w:hAnsi="Times New Roman" w:cs="Times New Roman"/>
        </w:rPr>
        <w:t xml:space="preserve"> the sum of the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ik</m:t>
                </m:r>
              </m:sub>
            </m:sSub>
            <m:r>
              <w:rPr>
                <w:rFonts w:ascii="Cambria Math" w:hAnsi="Cambria Math" w:cs="Times New Roman"/>
              </w:rPr>
              <m:t> </m:t>
            </m:r>
            <m:r>
              <m:rPr>
                <m:nor/>
              </m:rPr>
              <w:rPr>
                <w:rFonts w:ascii="Times New Roman" w:hAnsi="Times New Roman" w:cs="Times New Roman"/>
              </w:rPr>
              <m:t>AND</m:t>
            </m:r>
            <m:r>
              <w:rPr>
                <w:rFonts w:ascii="Cambria Math" w:hAnsi="Cambria Math" w:cs="Times New Roman"/>
              </w:rPr>
              <m:t> 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kj</m:t>
                </m:r>
              </m:sub>
            </m:sSub>
          </m:e>
        </m:d>
      </m:oMath>
      <w:r w:rsidRPr="005D0657">
        <w:rPr>
          <w:rFonts w:ascii="Times New Roman" w:hAnsi="Times New Roman" w:cs="Times New Roman"/>
        </w:rPr>
        <w:t xml:space="preserve"> products is performed using </w:t>
      </w:r>
      <w:r w:rsidRPr="005D0657">
        <w:rPr>
          <w:rStyle w:val="VerbatimChar"/>
          <w:rFonts w:cs="Times New Roman"/>
          <w:sz w:val="24"/>
        </w:rPr>
        <w:t>XOR</w:t>
      </w:r>
      <w:r w:rsidRPr="005D0657">
        <w:rPr>
          <w:rFonts w:ascii="Times New Roman" w:hAnsi="Times New Roman" w:cs="Times New Roman"/>
        </w:rPr>
        <w:t>s as well.</w:t>
      </w:r>
    </w:p>
    <w:p w14:paraId="29354C8B" w14:textId="77777777" w:rsidR="005D0657" w:rsidRPr="005D0657" w:rsidRDefault="005D0657" w:rsidP="005D0657">
      <w:pPr>
        <w:pStyle w:val="BodyText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</w:rPr>
        <w:t xml:space="preserve">Write a routine in ARM assembly called </w:t>
      </w:r>
      <w:proofErr w:type="spellStart"/>
      <w:r w:rsidRPr="0053122B">
        <w:rPr>
          <w:rStyle w:val="VerbatimChar"/>
          <w:rFonts w:cs="Times New Roman"/>
          <w:sz w:val="24"/>
        </w:rPr>
        <w:t>bitMatrixMultiplication</w:t>
      </w:r>
      <w:proofErr w:type="spellEnd"/>
      <w:r w:rsidRPr="005D0657">
        <w:rPr>
          <w:rFonts w:ascii="Times New Roman" w:hAnsi="Times New Roman" w:cs="Times New Roman"/>
        </w:rPr>
        <w:t xml:space="preserve"> that:</w:t>
      </w:r>
    </w:p>
    <w:p w14:paraId="77797424" w14:textId="2C0AF0D2" w:rsidR="00723EC3" w:rsidRDefault="005D0657" w:rsidP="00324930">
      <w:pPr>
        <w:numPr>
          <w:ilvl w:val="0"/>
          <w:numId w:val="28"/>
        </w:numPr>
        <w:spacing w:after="200"/>
        <w:contextualSpacing/>
      </w:pPr>
      <w:r w:rsidRPr="005D0657">
        <w:t xml:space="preserve">Takes as parameters </w:t>
      </w:r>
      <w:r w:rsidR="00D97B80">
        <w:t xml:space="preserve">the address of </w:t>
      </w:r>
      <w:proofErr w:type="gramStart"/>
      <w:r w:rsidR="00D97B80">
        <w:t>3</w:t>
      </w:r>
      <w:r w:rsidRPr="005D0657">
        <w:t xml:space="preserve"> bit</w:t>
      </w:r>
      <w:proofErr w:type="gramEnd"/>
      <w:r w:rsidRPr="005D0657">
        <w:t xml:space="preserve"> matrices</w:t>
      </w:r>
      <w:r w:rsidR="00723EC3">
        <w:t xml:space="preserve"> </w:t>
      </w:r>
      <w:r w:rsidR="00723EC3" w:rsidRPr="00723EC3">
        <w:rPr>
          <w:i/>
        </w:rPr>
        <w:t>A</w:t>
      </w:r>
      <w:r w:rsidR="00D97B80">
        <w:t xml:space="preserve">, </w:t>
      </w:r>
      <w:r w:rsidR="00D97B80" w:rsidRPr="00D97B80">
        <w:rPr>
          <w:i/>
        </w:rPr>
        <w:t>B</w:t>
      </w:r>
      <w:r w:rsidR="00D97B80">
        <w:t xml:space="preserve">, </w:t>
      </w:r>
      <w:r w:rsidR="00723EC3">
        <w:t xml:space="preserve">and </w:t>
      </w:r>
      <w:r w:rsidR="00D97B80">
        <w:rPr>
          <w:i/>
        </w:rPr>
        <w:t>C</w:t>
      </w:r>
      <w:r w:rsidR="00723EC3" w:rsidRPr="005D0657">
        <w:t xml:space="preserve"> </w:t>
      </w:r>
      <w:r w:rsidR="00723EC3">
        <w:t>of size 8 x 8</w:t>
      </w:r>
      <w:r w:rsidR="00D97B80">
        <w:t>.</w:t>
      </w:r>
    </w:p>
    <w:p w14:paraId="0DEF7E06" w14:textId="77777777" w:rsidR="00723EC3" w:rsidRDefault="005D0657" w:rsidP="00324930">
      <w:pPr>
        <w:numPr>
          <w:ilvl w:val="0"/>
          <w:numId w:val="28"/>
        </w:numPr>
        <w:spacing w:after="200"/>
        <w:contextualSpacing/>
      </w:pPr>
      <w:r w:rsidRPr="005D0657">
        <w:t>Computes the product</w:t>
      </w:r>
      <w:r w:rsidR="00723EC3">
        <w:t xml:space="preserve"> </w:t>
      </w:r>
      <w:r w:rsidR="00723EC3" w:rsidRPr="00723EC3">
        <w:rPr>
          <w:i/>
        </w:rPr>
        <w:t>C</w:t>
      </w:r>
      <w:r w:rsidR="00723EC3">
        <w:t xml:space="preserve"> = </w:t>
      </w:r>
      <w:r w:rsidR="00723EC3" w:rsidRPr="00723EC3">
        <w:rPr>
          <w:i/>
        </w:rPr>
        <w:t>AB</w:t>
      </w:r>
    </w:p>
    <w:p w14:paraId="576A3438" w14:textId="58F161D0" w:rsidR="005D0657" w:rsidRPr="00723EC3" w:rsidRDefault="005D0657" w:rsidP="00324930">
      <w:pPr>
        <w:numPr>
          <w:ilvl w:val="0"/>
          <w:numId w:val="28"/>
        </w:numPr>
        <w:spacing w:after="200"/>
        <w:contextualSpacing/>
      </w:pPr>
      <w:r w:rsidRPr="005D0657">
        <w:t>Returns</w:t>
      </w:r>
      <w:r w:rsidR="00723EC3">
        <w:t xml:space="preserve"> </w:t>
      </w:r>
      <w:r w:rsidR="00723EC3" w:rsidRPr="00723EC3">
        <w:rPr>
          <w:i/>
        </w:rPr>
        <w:t>C</w:t>
      </w:r>
    </w:p>
    <w:p w14:paraId="41723376" w14:textId="1D4F7D67" w:rsidR="00D97B80" w:rsidRPr="00D97B80" w:rsidRDefault="00D97B80" w:rsidP="005D0657">
      <w:pPr>
        <w:pStyle w:val="FirstParagraph"/>
        <w:contextualSpacing/>
        <w:rPr>
          <w:rFonts w:ascii="Times New Roman" w:hAnsi="Times New Roman" w:cs="Times New Roman"/>
        </w:rPr>
      </w:pPr>
      <w:r w:rsidRPr="00D97B80">
        <w:rPr>
          <w:rFonts w:ascii="Times New Roman" w:hAnsi="Times New Roman" w:cs="Times New Roman"/>
          <w:i/>
        </w:rPr>
        <w:t>A</w:t>
      </w:r>
      <w:r w:rsidRPr="00D97B80">
        <w:rPr>
          <w:rFonts w:ascii="Times New Roman" w:hAnsi="Times New Roman" w:cs="Times New Roman"/>
        </w:rPr>
        <w:t xml:space="preserve">, </w:t>
      </w:r>
      <w:r w:rsidRPr="00D97B80">
        <w:rPr>
          <w:rFonts w:ascii="Times New Roman" w:hAnsi="Times New Roman" w:cs="Times New Roman"/>
          <w:i/>
        </w:rPr>
        <w:t>B</w:t>
      </w:r>
      <w:r w:rsidRPr="00D97B80">
        <w:rPr>
          <w:rFonts w:ascii="Times New Roman" w:hAnsi="Times New Roman" w:cs="Times New Roman"/>
        </w:rPr>
        <w:t xml:space="preserve"> are </w:t>
      </w:r>
      <w:r w:rsidR="0053122B">
        <w:rPr>
          <w:rFonts w:ascii="Times New Roman" w:hAnsi="Times New Roman" w:cs="Times New Roman"/>
        </w:rPr>
        <w:t xml:space="preserve">stored as vector of 8 bytes in a READONLY area of memory, while </w:t>
      </w:r>
      <w:r w:rsidR="0053122B" w:rsidRPr="0053122B">
        <w:rPr>
          <w:rFonts w:ascii="Times New Roman" w:hAnsi="Times New Roman" w:cs="Times New Roman"/>
          <w:i/>
        </w:rPr>
        <w:t>C</w:t>
      </w:r>
      <w:r w:rsidR="0053122B">
        <w:rPr>
          <w:rFonts w:ascii="Times New Roman" w:hAnsi="Times New Roman" w:cs="Times New Roman"/>
        </w:rPr>
        <w:t xml:space="preserve"> is stored as a vector of 8 bytes in a READWRITE area of memory.</w:t>
      </w:r>
    </w:p>
    <w:p w14:paraId="3AE339E5" w14:textId="77777777" w:rsidR="00D97B80" w:rsidRDefault="00D97B80" w:rsidP="005D0657">
      <w:pPr>
        <w:pStyle w:val="FirstParagraph"/>
        <w:contextualSpacing/>
        <w:rPr>
          <w:rFonts w:ascii="Times New Roman" w:hAnsi="Times New Roman" w:cs="Times New Roman"/>
        </w:rPr>
      </w:pPr>
    </w:p>
    <w:p w14:paraId="206232E5" w14:textId="0D8A951D" w:rsidR="005D0657" w:rsidRDefault="005D0657" w:rsidP="00324930">
      <w:pPr>
        <w:pStyle w:val="FirstParagraph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</w:rPr>
        <w:t>For example:</w:t>
      </w:r>
    </w:p>
    <w:p w14:paraId="188731F5" w14:textId="6372C8B8" w:rsidR="0053122B" w:rsidRDefault="0053122B" w:rsidP="00324930">
      <w:pPr>
        <w:pStyle w:val="BodyText"/>
        <w:contextualSpacing/>
        <w:rPr>
          <w:rStyle w:val="VerbatimChar"/>
        </w:rPr>
      </w:pPr>
      <w:proofErr w:type="spellStart"/>
      <w:r w:rsidRPr="0053122B">
        <w:rPr>
          <w:rStyle w:val="VerbatimChar"/>
        </w:rPr>
        <w:t>matrixA</w:t>
      </w:r>
      <w:proofErr w:type="spellEnd"/>
      <w:r>
        <w:rPr>
          <w:rStyle w:val="VerbatimChar"/>
        </w:rPr>
        <w:tab/>
      </w:r>
      <w:r w:rsidRPr="0053122B">
        <w:rPr>
          <w:rStyle w:val="VerbatimChar"/>
        </w:rPr>
        <w:t>DCB 0x20, 0x3F, 0</w:t>
      </w:r>
      <w:r>
        <w:rPr>
          <w:rStyle w:val="VerbatimChar"/>
        </w:rPr>
        <w:t>xC8, 0x4D, 0x76, 0x58, 0x48, 0x50</w:t>
      </w:r>
    </w:p>
    <w:p w14:paraId="5239DF74" w14:textId="00540C85" w:rsidR="0053122B" w:rsidRPr="0053122B" w:rsidRDefault="0053122B" w:rsidP="00324930">
      <w:pPr>
        <w:pStyle w:val="BodyText"/>
        <w:contextualSpacing/>
        <w:rPr>
          <w:rStyle w:val="VerbatimChar"/>
        </w:rPr>
      </w:pPr>
      <w:proofErr w:type="spellStart"/>
      <w:proofErr w:type="gramStart"/>
      <w:r w:rsidRPr="0053122B">
        <w:rPr>
          <w:rStyle w:val="VerbatimChar"/>
        </w:rPr>
        <w:t>matrixB</w:t>
      </w:r>
      <w:proofErr w:type="spellEnd"/>
      <w:proofErr w:type="gramEnd"/>
      <w:r w:rsidRPr="0053122B">
        <w:rPr>
          <w:rStyle w:val="VerbatimChar"/>
        </w:rPr>
        <w:tab/>
        <w:t>DCB 0Xf8, 0x7C, 0x3E, 0x1F, 0x8F, 0xC7, 0xE</w:t>
      </w:r>
      <w:r>
        <w:rPr>
          <w:rStyle w:val="VerbatimChar"/>
        </w:rPr>
        <w:t>3, 0xF1</w:t>
      </w:r>
    </w:p>
    <w:p w14:paraId="3F9462AA" w14:textId="77777777" w:rsidR="0053122B" w:rsidRPr="0053122B" w:rsidRDefault="0053122B" w:rsidP="0053122B">
      <w:pPr>
        <w:pStyle w:val="BodyText"/>
        <w:contextualSpacing/>
      </w:pPr>
    </w:p>
    <w:p w14:paraId="724739E7" w14:textId="77777777" w:rsidR="005D0657" w:rsidRPr="005D0657" w:rsidRDefault="005D0657" w:rsidP="0053122B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ascii="Times New Roman" w:hAnsi="Times New Roman" w:cs="Times New Roman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31855465" w14:textId="77777777" w:rsidR="005D0657" w:rsidRPr="005D0657" w:rsidRDefault="005D0657" w:rsidP="0053122B">
      <w:pPr>
        <w:pStyle w:val="FirstParagraph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</w:rPr>
            <m:t>C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nor/>
            </m:rPr>
            <w:rPr>
              <w:rFonts w:ascii="Times New Roman" w:hAnsi="Times New Roman" w:cs="Times New Roman"/>
            </w:rPr>
            <m:t>AB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63037BBC" w14:textId="77777777" w:rsidR="005D0657" w:rsidRPr="005D0657" w:rsidRDefault="005D0657" w:rsidP="005D0657">
      <w:pPr>
        <w:pStyle w:val="FirstParagraph"/>
        <w:contextualSpacing/>
        <w:rPr>
          <w:rFonts w:ascii="Times New Roman" w:hAnsi="Times New Roman" w:cs="Times New Roman"/>
        </w:rPr>
      </w:pPr>
      <w:r w:rsidRPr="005D0657">
        <w:rPr>
          <w:rFonts w:ascii="Times New Roman" w:hAnsi="Times New Roman" w:cs="Times New Roman"/>
        </w:rPr>
        <w:t>Keep in mind the following information:</w:t>
      </w:r>
    </w:p>
    <w:p w14:paraId="17AEBB5C" w14:textId="77777777" w:rsidR="005D0657" w:rsidRPr="005D0657" w:rsidRDefault="005D0657" w:rsidP="005D0657">
      <w:pPr>
        <w:numPr>
          <w:ilvl w:val="0"/>
          <w:numId w:val="25"/>
        </w:numPr>
        <w:spacing w:after="200"/>
        <w:contextualSpacing/>
      </w:pPr>
      <w:r w:rsidRPr="005D0657">
        <w:t>Each row of the matrix is stored in a single byte</w:t>
      </w:r>
    </w:p>
    <w:p w14:paraId="255666A8" w14:textId="77777777" w:rsidR="005D0657" w:rsidRPr="005D0657" w:rsidRDefault="005D0657" w:rsidP="005D0657">
      <w:pPr>
        <w:numPr>
          <w:ilvl w:val="0"/>
          <w:numId w:val="25"/>
        </w:numPr>
        <w:spacing w:after="200"/>
        <w:contextualSpacing/>
      </w:pPr>
      <w:r w:rsidRPr="005D0657">
        <w:t>The bits in each row of the matrix are ordered left-to-right from most to least significant bit</w:t>
      </w:r>
    </w:p>
    <w:p w14:paraId="1586C659" w14:textId="77777777" w:rsidR="00845AFD" w:rsidRDefault="00845AFD" w:rsidP="00656D1B">
      <w:pPr>
        <w:contextualSpacing/>
      </w:pPr>
    </w:p>
    <w:p w14:paraId="76009F66" w14:textId="18465343" w:rsidR="00723EC3" w:rsidRDefault="00723EC3" w:rsidP="000419AA">
      <w:pPr>
        <w:contextualSpacing/>
      </w:pPr>
      <w:r>
        <w:lastRenderedPageBreak/>
        <w:t>Suggestion.</w:t>
      </w:r>
    </w:p>
    <w:p w14:paraId="5CF4EA6F" w14:textId="1D6DA376" w:rsidR="00723EC3" w:rsidRDefault="00723EC3" w:rsidP="000419AA">
      <w:pPr>
        <w:contextualSpacing/>
      </w:pPr>
      <w:r>
        <w:t xml:space="preserve">You can generate 8 bytes, with the value of the bits in each columns of </w:t>
      </w:r>
      <w:r w:rsidRPr="00723EC3">
        <w:rPr>
          <w:i/>
        </w:rPr>
        <w:t>B</w:t>
      </w:r>
      <w:r>
        <w:t xml:space="preserve">. Then, compute the AND between the whole </w:t>
      </w:r>
      <w:proofErr w:type="spellStart"/>
      <w:r w:rsidRPr="00723EC3">
        <w:rPr>
          <w:i/>
        </w:rPr>
        <w:t>i</w:t>
      </w:r>
      <w:r>
        <w:t>-th</w:t>
      </w:r>
      <w:proofErr w:type="spellEnd"/>
      <w:r>
        <w:t xml:space="preserve"> row of </w:t>
      </w:r>
      <w:proofErr w:type="gramStart"/>
      <w:r>
        <w:t>A</w:t>
      </w:r>
      <w:proofErr w:type="gramEnd"/>
      <w:r>
        <w:t xml:space="preserve"> and the </w:t>
      </w:r>
      <w:r w:rsidRPr="00723EC3">
        <w:rPr>
          <w:i/>
        </w:rPr>
        <w:t>j</w:t>
      </w:r>
      <w:r>
        <w:t>-</w:t>
      </w:r>
      <w:proofErr w:type="spellStart"/>
      <w:r>
        <w:t>th</w:t>
      </w:r>
      <w:proofErr w:type="spellEnd"/>
      <w:r>
        <w:t xml:space="preserve"> column of B. Finally, compute the XOR between each bit of the previous result.</w:t>
      </w:r>
    </w:p>
    <w:p w14:paraId="2858DB17" w14:textId="77777777" w:rsidR="00723EC3" w:rsidRDefault="00723EC3" w:rsidP="000419AA">
      <w:pPr>
        <w:contextualSpacing/>
      </w:pPr>
    </w:p>
    <w:p w14:paraId="05C0F59A" w14:textId="77777777" w:rsidR="00723EC3" w:rsidRDefault="00723EC3" w:rsidP="000419AA">
      <w:pPr>
        <w:contextualSpacing/>
      </w:pPr>
    </w:p>
    <w:p w14:paraId="1224B67E" w14:textId="73D9CE01" w:rsidR="00723EC3" w:rsidRDefault="00723EC3" w:rsidP="000419AA">
      <w:pPr>
        <w:contextualSpacing/>
      </w:pPr>
      <w:r>
        <w:t>Example of computation of the first row of C.</w:t>
      </w:r>
    </w:p>
    <w:p w14:paraId="08962549" w14:textId="1DD37697" w:rsidR="00723EC3" w:rsidRDefault="00723EC3" w:rsidP="000419AA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 w:rsidR="00D97B80">
        <w:t xml:space="preserve"> </w:t>
      </w:r>
      <w:r w:rsidR="00D97B80" w:rsidRPr="00D97B80">
        <w:rPr>
          <w:rStyle w:val="VerbatimChar"/>
          <w:rFonts w:eastAsiaTheme="minorHAnsi"/>
          <w:sz w:val="24"/>
        </w:rPr>
        <w:t>AND</w:t>
      </w:r>
      <w:r w:rsidR="00D97B80">
        <w:t xml:space="preserve"> </w:t>
      </w:r>
      <w:r w:rsidR="00D97B80" w:rsidRPr="00D97B80">
        <w:rPr>
          <w:i/>
        </w:rPr>
        <w:t>b</w:t>
      </w:r>
      <w:r w:rsidR="00D97B80" w:rsidRPr="00D97B80">
        <w:rPr>
          <w:i/>
          <w:vertAlign w:val="subscript"/>
        </w:rPr>
        <w:t>0</w:t>
      </w:r>
      <w:r w:rsidR="00D97B80">
        <w:rPr>
          <w:vertAlign w:val="subscript"/>
        </w:rPr>
        <w:t xml:space="preserve"> </w:t>
      </w:r>
      <w:r w:rsidR="00D97B80">
        <w:t>= 0</w:t>
      </w:r>
      <w:r>
        <w:t>0100000</w:t>
      </w:r>
      <w:r w:rsidR="00D97B80">
        <w:t xml:space="preserve"> </w:t>
      </w:r>
      <w:r w:rsidR="00D97B80" w:rsidRPr="00D97B80">
        <w:rPr>
          <w:rStyle w:val="VerbatimChar"/>
          <w:rFonts w:eastAsiaTheme="minorHAnsi"/>
          <w:sz w:val="24"/>
        </w:rPr>
        <w:t>AND</w:t>
      </w:r>
      <w:r w:rsidR="00D97B80">
        <w:t xml:space="preserve"> 10001111 = </w:t>
      </w:r>
      <w:r w:rsidR="00324930">
        <w:t>00000000</w:t>
      </w:r>
    </w:p>
    <w:p w14:paraId="1ACFFE89" w14:textId="0A39D35F" w:rsidR="00D97B80" w:rsidRDefault="00D97B80" w:rsidP="000419AA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0</w:t>
      </w:r>
      <w:r>
        <w:t xml:space="preserve"> = </w:t>
      </w:r>
      <w:r w:rsidR="00324930">
        <w:t>0</w:t>
      </w:r>
      <w:r>
        <w:t xml:space="preserve">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</w:t>
      </w:r>
      <w:r w:rsidR="00324930">
        <w:t>0</w:t>
      </w:r>
      <w:r>
        <w:t xml:space="preserve">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</w:t>
      </w:r>
      <w:r w:rsidR="00324930">
        <w:t>0</w:t>
      </w:r>
      <w:r>
        <w:t xml:space="preserve">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</w:t>
      </w:r>
      <w:r w:rsidR="00324930">
        <w:t>0</w:t>
      </w:r>
      <w:r>
        <w:t xml:space="preserve">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</w:t>
      </w:r>
      <w:r w:rsidR="00324930">
        <w:t>0</w:t>
      </w:r>
      <w:r>
        <w:t xml:space="preserve"> = </w:t>
      </w:r>
      <w:r w:rsidR="00324930">
        <w:t>0</w:t>
      </w:r>
    </w:p>
    <w:p w14:paraId="1F79EA84" w14:textId="232698EE" w:rsidR="00324930" w:rsidRDefault="00324930" w:rsidP="000419AA">
      <w:pPr>
        <w:contextualSpacing/>
      </w:pPr>
    </w:p>
    <w:p w14:paraId="2BAB0C1E" w14:textId="5C36E677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1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11000111 = 00000000</w:t>
      </w:r>
    </w:p>
    <w:p w14:paraId="5BFC992A" w14:textId="104E8B97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1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0</w:t>
      </w:r>
    </w:p>
    <w:p w14:paraId="1AC5A72C" w14:textId="2545F20F" w:rsidR="00324930" w:rsidRDefault="00324930" w:rsidP="000419AA">
      <w:pPr>
        <w:contextualSpacing/>
      </w:pPr>
    </w:p>
    <w:p w14:paraId="2218BF7C" w14:textId="424536D1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2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111000011 = 00100000</w:t>
      </w:r>
    </w:p>
    <w:p w14:paraId="2A76B1D1" w14:textId="643EE6FE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2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1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1</w:t>
      </w:r>
    </w:p>
    <w:p w14:paraId="0763FE20" w14:textId="77777777" w:rsidR="00324930" w:rsidRDefault="00324930" w:rsidP="000419AA">
      <w:pPr>
        <w:contextualSpacing/>
      </w:pPr>
    </w:p>
    <w:p w14:paraId="107EF7C0" w14:textId="74E40954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3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11110001 = 00100000</w:t>
      </w:r>
    </w:p>
    <w:p w14:paraId="71F33BB7" w14:textId="6F4CEAED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3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1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1</w:t>
      </w:r>
    </w:p>
    <w:p w14:paraId="7CDC735E" w14:textId="77777777" w:rsidR="00D97B80" w:rsidRDefault="00D97B80" w:rsidP="000419AA">
      <w:pPr>
        <w:contextualSpacing/>
      </w:pPr>
    </w:p>
    <w:p w14:paraId="038C12A4" w14:textId="2A9BE317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4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11111000 = 00100000</w:t>
      </w:r>
    </w:p>
    <w:p w14:paraId="2FB3C7C4" w14:textId="141AF28C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4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1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1</w:t>
      </w:r>
    </w:p>
    <w:p w14:paraId="1D716A05" w14:textId="1F0367CC" w:rsidR="00723EC3" w:rsidRDefault="00723EC3" w:rsidP="000419AA">
      <w:pPr>
        <w:contextualSpacing/>
      </w:pPr>
    </w:p>
    <w:p w14:paraId="2275C858" w14:textId="679DB7A6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5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01111100 = 00100000</w:t>
      </w:r>
    </w:p>
    <w:p w14:paraId="1B93A359" w14:textId="0ECBEE80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5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1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1</w:t>
      </w:r>
    </w:p>
    <w:p w14:paraId="60B1BC6C" w14:textId="77777777" w:rsidR="00324930" w:rsidRDefault="00324930" w:rsidP="000419AA">
      <w:pPr>
        <w:contextualSpacing/>
      </w:pPr>
    </w:p>
    <w:p w14:paraId="19FAB599" w14:textId="389D4436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i/>
          <w:vertAlign w:val="subscript"/>
        </w:rPr>
        <w:t>6</w:t>
      </w:r>
      <w:r>
        <w:rPr>
          <w:vertAlign w:val="subscript"/>
        </w:rPr>
        <w:t xml:space="preserve"> 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00111110 = 00100000</w:t>
      </w:r>
    </w:p>
    <w:p w14:paraId="421564C1" w14:textId="206DED0F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6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1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1</w:t>
      </w:r>
    </w:p>
    <w:p w14:paraId="44B7DCD4" w14:textId="49C72677" w:rsidR="00723EC3" w:rsidRDefault="00723EC3" w:rsidP="000419AA">
      <w:pPr>
        <w:contextualSpacing/>
      </w:pPr>
    </w:p>
    <w:p w14:paraId="4E184E9F" w14:textId="371013AE" w:rsidR="00324930" w:rsidRDefault="00324930" w:rsidP="00324930">
      <w:pPr>
        <w:contextualSpacing/>
      </w:pPr>
      <w:proofErr w:type="gramStart"/>
      <w:r w:rsidRPr="00D97B80">
        <w:rPr>
          <w:i/>
        </w:rPr>
        <w:t>a</w:t>
      </w:r>
      <w:r w:rsidRPr="00D97B80">
        <w:rPr>
          <w:i/>
          <w:vertAlign w:val="subscript"/>
        </w:rPr>
        <w:t>0</w:t>
      </w:r>
      <w:proofErr w:type="gramEnd"/>
      <w:r>
        <w:t xml:space="preserve">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</w:t>
      </w:r>
      <w:r w:rsidRPr="00D97B80">
        <w:rPr>
          <w:i/>
        </w:rPr>
        <w:t>b</w:t>
      </w:r>
      <w:r>
        <w:rPr>
          <w:vertAlign w:val="subscript"/>
        </w:rPr>
        <w:t>7</w:t>
      </w:r>
      <w:r>
        <w:t xml:space="preserve">= 00100000 </w:t>
      </w:r>
      <w:r w:rsidRPr="00D97B80">
        <w:rPr>
          <w:rStyle w:val="VerbatimChar"/>
          <w:rFonts w:eastAsiaTheme="minorHAnsi"/>
          <w:sz w:val="24"/>
        </w:rPr>
        <w:t>AND</w:t>
      </w:r>
      <w:r>
        <w:t xml:space="preserve"> 00011111 = 00000000</w:t>
      </w:r>
    </w:p>
    <w:p w14:paraId="158D1523" w14:textId="6A67FE41" w:rsidR="00324930" w:rsidRDefault="00324930" w:rsidP="00324930">
      <w:pPr>
        <w:contextualSpacing/>
      </w:pPr>
      <w:r w:rsidRPr="00D97B80">
        <w:rPr>
          <w:i/>
        </w:rPr>
        <w:t>c</w:t>
      </w:r>
      <w:r w:rsidRPr="00D97B80">
        <w:rPr>
          <w:i/>
          <w:vertAlign w:val="subscript"/>
        </w:rPr>
        <w:t>0</w:t>
      </w:r>
      <w:r>
        <w:rPr>
          <w:i/>
          <w:vertAlign w:val="subscript"/>
        </w:rPr>
        <w:t>7</w:t>
      </w:r>
      <w:r>
        <w:t xml:space="preserve"> =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</w:t>
      </w:r>
      <w:r w:rsidRPr="00D97B80">
        <w:rPr>
          <w:rStyle w:val="VerbatimChar"/>
          <w:rFonts w:eastAsiaTheme="minorHAnsi"/>
          <w:sz w:val="24"/>
        </w:rPr>
        <w:t>XO</w:t>
      </w:r>
      <w:r>
        <w:rPr>
          <w:rStyle w:val="VerbatimChar"/>
          <w:rFonts w:eastAsiaTheme="minorHAnsi"/>
          <w:sz w:val="24"/>
        </w:rPr>
        <w:t>R</w:t>
      </w:r>
      <w:r>
        <w:t xml:space="preserve"> 0 = 0</w:t>
      </w:r>
    </w:p>
    <w:p w14:paraId="781B81B6" w14:textId="524C2531" w:rsidR="00324930" w:rsidRDefault="00324930" w:rsidP="000419AA">
      <w:pPr>
        <w:contextualSpacing/>
      </w:pPr>
    </w:p>
    <w:p w14:paraId="4E3BAF3A" w14:textId="77777777" w:rsidR="00324930" w:rsidRDefault="00324930" w:rsidP="000419AA">
      <w:pPr>
        <w:contextualSpacing/>
      </w:pPr>
    </w:p>
    <w:p w14:paraId="6B719FD1" w14:textId="090FF85E" w:rsidR="000419AA" w:rsidRDefault="000419AA" w:rsidP="000419AA">
      <w:pPr>
        <w:contextualSpacing/>
      </w:pPr>
      <w:r w:rsidRPr="007463CA">
        <w:t>Important notes:</w:t>
      </w:r>
    </w:p>
    <w:p w14:paraId="010CF6A3" w14:textId="5212BA6F" w:rsidR="000419AA" w:rsidRPr="00C446BE" w:rsidRDefault="000419AA" w:rsidP="000419AA">
      <w:pPr>
        <w:pStyle w:val="ListParagraph"/>
        <w:numPr>
          <w:ilvl w:val="0"/>
          <w:numId w:val="5"/>
        </w:numPr>
      </w:pPr>
      <w:r>
        <w:t xml:space="preserve">Write your code inside the </w:t>
      </w:r>
      <w:r w:rsidRPr="00C446BE">
        <w:t>“ARM” directory</w:t>
      </w:r>
    </w:p>
    <w:p w14:paraId="695E794B" w14:textId="77777777" w:rsidR="000419AA" w:rsidRPr="00351EEB" w:rsidRDefault="000419AA" w:rsidP="000419AA">
      <w:pPr>
        <w:pStyle w:val="ListParagraph"/>
        <w:numPr>
          <w:ilvl w:val="0"/>
          <w:numId w:val="5"/>
        </w:numPr>
        <w:rPr>
          <w:color w:val="333333"/>
        </w:rPr>
      </w:pPr>
      <w:r w:rsidRPr="00351EEB">
        <w:rPr>
          <w:color w:val="333333"/>
        </w:rPr>
        <w:t>The assembly subroutine must comply with the ARM Architecture Procedure Call Standard (AAPCS) standard (</w:t>
      </w:r>
      <w:r>
        <w:rPr>
          <w:color w:val="333333"/>
        </w:rPr>
        <w:t>in terms of</w:t>
      </w:r>
      <w:r w:rsidRPr="00351EEB">
        <w:rPr>
          <w:color w:val="333333"/>
        </w:rPr>
        <w:t xml:space="preserve"> parameter passing, returned value, </w:t>
      </w:r>
      <w:proofErr w:type="spellStart"/>
      <w:r w:rsidRPr="00351EEB">
        <w:rPr>
          <w:color w:val="333333"/>
        </w:rPr>
        <w:t>callee</w:t>
      </w:r>
      <w:proofErr w:type="spellEnd"/>
      <w:r w:rsidRPr="00351EEB">
        <w:rPr>
          <w:color w:val="333333"/>
        </w:rPr>
        <w:t>-saved registers).</w:t>
      </w:r>
    </w:p>
    <w:p w14:paraId="6323B207" w14:textId="77777777" w:rsidR="000419AA" w:rsidRDefault="000419AA" w:rsidP="00656D1B">
      <w:pPr>
        <w:contextualSpacing/>
      </w:pPr>
    </w:p>
    <w:p w14:paraId="4BCFF62F" w14:textId="77777777" w:rsidR="000419AA" w:rsidRDefault="000419AA" w:rsidP="00656D1B">
      <w:pPr>
        <w:contextualSpacing/>
      </w:pPr>
    </w:p>
    <w:p w14:paraId="2EDB22B5" w14:textId="640B5B62" w:rsidR="00F4410A" w:rsidRDefault="00F4410A" w:rsidP="00713D8B">
      <w:pPr>
        <w:pStyle w:val="Textbody"/>
        <w:shd w:val="clear" w:color="auto" w:fill="FFFFFF"/>
        <w:contextualSpacing/>
        <w:rPr>
          <w:color w:val="333333"/>
          <w:lang w:val="en-US"/>
        </w:rPr>
      </w:pPr>
    </w:p>
    <w:p w14:paraId="22BDA52E" w14:textId="0A063056" w:rsidR="00584AEA" w:rsidRDefault="00584AEA">
      <w:pPr>
        <w:contextualSpacing/>
        <w:rPr>
          <w:rFonts w:eastAsia="SimSun" w:cs="Lucida Sans"/>
          <w:color w:val="333333"/>
          <w:kern w:val="3"/>
          <w:lang w:eastAsia="zh-CN" w:bidi="hi-IN"/>
        </w:rPr>
      </w:pPr>
      <w:r>
        <w:rPr>
          <w:color w:val="333333"/>
        </w:rPr>
        <w:br w:type="page"/>
      </w:r>
    </w:p>
    <w:p w14:paraId="00682DFE" w14:textId="7FAA7DB2" w:rsidR="00584AEA" w:rsidRPr="003B3E5E" w:rsidRDefault="00584AEA" w:rsidP="00584AEA">
      <w:pPr>
        <w:autoSpaceDE w:val="0"/>
        <w:autoSpaceDN w:val="0"/>
        <w:adjustRightInd w:val="0"/>
        <w:contextualSpacing/>
        <w:jc w:val="center"/>
        <w:rPr>
          <w:rFonts w:eastAsia="Calibri"/>
          <w:sz w:val="28"/>
          <w:lang w:eastAsia="en-GB"/>
        </w:rPr>
      </w:pPr>
      <w:r w:rsidRPr="003B3E5E">
        <w:rPr>
          <w:rFonts w:eastAsia="Calibri"/>
          <w:b/>
          <w:sz w:val="28"/>
          <w:lang w:eastAsia="en-GB"/>
        </w:rPr>
        <w:lastRenderedPageBreak/>
        <w:t xml:space="preserve">Question </w:t>
      </w:r>
      <w:r w:rsidR="00F630F0">
        <w:rPr>
          <w:rFonts w:eastAsia="Calibri"/>
          <w:b/>
          <w:sz w:val="28"/>
          <w:lang w:eastAsia="en-GB"/>
        </w:rPr>
        <w:t>2</w:t>
      </w:r>
      <w:r w:rsidRPr="003B3E5E">
        <w:rPr>
          <w:rFonts w:eastAsia="Calibri"/>
          <w:sz w:val="28"/>
          <w:lang w:eastAsia="en-GB"/>
        </w:rPr>
        <w:t xml:space="preserve"> (</w:t>
      </w:r>
      <w:r w:rsidR="003B3C66">
        <w:rPr>
          <w:rFonts w:eastAsia="Calibri"/>
          <w:sz w:val="28"/>
          <w:lang w:eastAsia="en-GB"/>
        </w:rPr>
        <w:t>8</w:t>
      </w:r>
      <w:r w:rsidRPr="003B3E5E">
        <w:rPr>
          <w:rFonts w:eastAsia="Calibri"/>
          <w:sz w:val="28"/>
          <w:lang w:eastAsia="en-GB"/>
        </w:rPr>
        <w:t xml:space="preserve"> points)</w:t>
      </w:r>
    </w:p>
    <w:p w14:paraId="18088EA6" w14:textId="77777777" w:rsidR="0091247E" w:rsidRPr="0091247E" w:rsidRDefault="0091247E" w:rsidP="0091247E">
      <w:pPr>
        <w:pStyle w:val="FirstParagraph"/>
        <w:contextualSpacing/>
        <w:rPr>
          <w:rFonts w:ascii="Times New Roman" w:hAnsi="Times New Roman" w:cs="Times New Roman"/>
        </w:rPr>
      </w:pPr>
      <w:r w:rsidRPr="0091247E">
        <w:rPr>
          <w:rFonts w:ascii="Times New Roman" w:hAnsi="Times New Roman" w:cs="Times New Roman"/>
        </w:rPr>
        <w:t>Extend the previous exercise as follows.</w:t>
      </w:r>
    </w:p>
    <w:p w14:paraId="1B55267C" w14:textId="2F263342" w:rsidR="0091247E" w:rsidRPr="0091247E" w:rsidRDefault="0091247E" w:rsidP="0091247E">
      <w:pPr>
        <w:numPr>
          <w:ilvl w:val="0"/>
          <w:numId w:val="33"/>
        </w:numPr>
        <w:spacing w:after="200"/>
        <w:contextualSpacing/>
      </w:pPr>
      <w:r w:rsidRPr="0091247E">
        <w:t xml:space="preserve">Define three empty vectors of </w:t>
      </w:r>
      <w:proofErr w:type="gramStart"/>
      <w:r w:rsidRPr="0091247E">
        <w:t>8</w:t>
      </w:r>
      <w:proofErr w:type="gramEnd"/>
      <w:r w:rsidRPr="0091247E">
        <w:t xml:space="preserve"> </w:t>
      </w:r>
      <w:r w:rsidRPr="0091247E">
        <w:rPr>
          <w:rStyle w:val="VerbatimChar"/>
        </w:rPr>
        <w:t>unsigned char</w:t>
      </w:r>
      <w:r w:rsidRPr="0091247E">
        <w:rPr>
          <w:rFonts w:ascii="Consolas" w:hAnsi="Consolas"/>
        </w:rPr>
        <w:t>s</w:t>
      </w:r>
      <w:r w:rsidRPr="0091247E">
        <w:t xml:space="preserve"> where to store</w:t>
      </w:r>
      <w:r>
        <w:t xml:space="preserve"> </w:t>
      </w:r>
      <w:r w:rsidRPr="00723EC3">
        <w:rPr>
          <w:i/>
        </w:rPr>
        <w:t>A</w:t>
      </w:r>
      <w:r>
        <w:t xml:space="preserve">, </w:t>
      </w:r>
      <w:r w:rsidRPr="00D97B80">
        <w:rPr>
          <w:i/>
        </w:rPr>
        <w:t>B</w:t>
      </w:r>
      <w:r>
        <w:t xml:space="preserve">, and </w:t>
      </w:r>
      <w:r>
        <w:rPr>
          <w:i/>
        </w:rPr>
        <w:t>C</w:t>
      </w:r>
      <w:r w:rsidRPr="0091247E">
        <w:t>.</w:t>
      </w:r>
    </w:p>
    <w:p w14:paraId="2CB23505" w14:textId="18DCFA74" w:rsidR="0091247E" w:rsidRPr="0091247E" w:rsidRDefault="0091247E" w:rsidP="0091247E">
      <w:pPr>
        <w:numPr>
          <w:ilvl w:val="0"/>
          <w:numId w:val="33"/>
        </w:numPr>
        <w:spacing w:after="200"/>
        <w:contextualSpacing/>
      </w:pPr>
      <w:r w:rsidRPr="0091247E">
        <w:t xml:space="preserve">Initialize TIMER1 to count to </w:t>
      </w:r>
      <w:r w:rsidRPr="0091247E">
        <w:rPr>
          <w:rStyle w:val="VerbatimChar"/>
          <w:rFonts w:ascii="Times New Roman" w:hAnsi="Times New Roman"/>
        </w:rPr>
        <w:t>0xFFFF</w:t>
      </w:r>
      <w:r w:rsidRPr="0091247E">
        <w:t xml:space="preserve">. When the counter reaches </w:t>
      </w:r>
      <w:r w:rsidRPr="0091247E">
        <w:rPr>
          <w:rStyle w:val="VerbatimChar"/>
          <w:rFonts w:ascii="Times New Roman" w:hAnsi="Times New Roman"/>
        </w:rPr>
        <w:t>0xFFFF</w:t>
      </w:r>
      <w:r w:rsidRPr="0091247E">
        <w:t xml:space="preserve">, the timer </w:t>
      </w:r>
      <w:proofErr w:type="gramStart"/>
      <w:r w:rsidRPr="0091247E">
        <w:t>is reset</w:t>
      </w:r>
      <w:proofErr w:type="gramEnd"/>
      <w:r w:rsidRPr="0091247E">
        <w:t xml:space="preserve"> and no interrupt is generated.</w:t>
      </w:r>
    </w:p>
    <w:p w14:paraId="4BA8CFB7" w14:textId="77777777" w:rsidR="0091247E" w:rsidRPr="0091247E" w:rsidRDefault="0091247E" w:rsidP="0091247E">
      <w:pPr>
        <w:numPr>
          <w:ilvl w:val="0"/>
          <w:numId w:val="33"/>
        </w:numPr>
        <w:spacing w:after="200"/>
        <w:contextualSpacing/>
      </w:pPr>
      <w:r w:rsidRPr="0091247E">
        <w:t>When INT0 is pressed:</w:t>
      </w:r>
    </w:p>
    <w:p w14:paraId="26358396" w14:textId="77777777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>Read the value of the timer counter of TIMER1.</w:t>
      </w:r>
    </w:p>
    <w:p w14:paraId="6E05DEBE" w14:textId="1341AB56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 xml:space="preserve">If INT0 </w:t>
      </w:r>
      <w:proofErr w:type="gramStart"/>
      <w:r w:rsidRPr="0091247E">
        <w:t>has been pressed</w:t>
      </w:r>
      <w:proofErr w:type="gramEnd"/>
      <w:r w:rsidRPr="0091247E">
        <w:t xml:space="preserve"> less than 8 times, store the most significant byte of the value you just read into</w:t>
      </w:r>
      <w:r>
        <w:t xml:space="preserve"> </w:t>
      </w:r>
      <w:r w:rsidRPr="0091247E">
        <w:rPr>
          <w:i/>
        </w:rPr>
        <w:t>A</w:t>
      </w:r>
      <w:r w:rsidRPr="0091247E">
        <w:t xml:space="preserve"> and the least significant byte into</w:t>
      </w:r>
      <w:r>
        <w:t xml:space="preserve"> </w:t>
      </w:r>
      <w:r w:rsidRPr="0091247E">
        <w:rPr>
          <w:i/>
        </w:rPr>
        <w:t>B</w:t>
      </w:r>
      <w:r w:rsidRPr="0091247E">
        <w:t>. The first time store them in the first row, the second time in the second row and so on.</w:t>
      </w:r>
    </w:p>
    <w:p w14:paraId="723F0346" w14:textId="77777777" w:rsidR="0091247E" w:rsidRPr="0091247E" w:rsidRDefault="0091247E" w:rsidP="0091247E">
      <w:pPr>
        <w:numPr>
          <w:ilvl w:val="1"/>
          <w:numId w:val="27"/>
        </w:numPr>
        <w:spacing w:after="200"/>
        <w:contextualSpacing/>
      </w:pPr>
      <w:r w:rsidRPr="0091247E">
        <w:rPr>
          <w:b/>
          <w:bCs/>
        </w:rPr>
        <w:t>Remember that the timer counter is 32 bits long: you must take into account only on the least significant 16 bits!</w:t>
      </w:r>
      <w:r w:rsidRPr="0091247E">
        <w:t xml:space="preserve"> If the value you read from the counter is </w:t>
      </w:r>
      <w:r w:rsidRPr="0091247E">
        <w:rPr>
          <w:rStyle w:val="VerbatimChar"/>
        </w:rPr>
        <w:t>0x000042AA</w:t>
      </w:r>
      <w:r w:rsidRPr="0091247E">
        <w:t xml:space="preserve">, the most significant byte is </w:t>
      </w:r>
      <w:r w:rsidRPr="0091247E">
        <w:rPr>
          <w:rStyle w:val="VerbatimChar"/>
          <w:rFonts w:ascii="Times New Roman" w:hAnsi="Times New Roman"/>
        </w:rPr>
        <w:t>0x42</w:t>
      </w:r>
      <w:r w:rsidRPr="0091247E">
        <w:t xml:space="preserve"> and the least significant is </w:t>
      </w:r>
      <w:r w:rsidRPr="0091247E">
        <w:rPr>
          <w:rStyle w:val="VerbatimChar"/>
        </w:rPr>
        <w:t>0xAA</w:t>
      </w:r>
      <w:r w:rsidRPr="0091247E">
        <w:t>.</w:t>
      </w:r>
    </w:p>
    <w:p w14:paraId="766D9621" w14:textId="77777777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 xml:space="preserve">If INT0 </w:t>
      </w:r>
      <w:proofErr w:type="gramStart"/>
      <w:r w:rsidRPr="0091247E">
        <w:t>has been already pressed</w:t>
      </w:r>
      <w:proofErr w:type="gramEnd"/>
      <w:r w:rsidRPr="0091247E">
        <w:t xml:space="preserve"> 8 times, hence the matrices are full, do nothing.</w:t>
      </w:r>
    </w:p>
    <w:p w14:paraId="65255A03" w14:textId="77777777" w:rsidR="0091247E" w:rsidRPr="0091247E" w:rsidRDefault="0091247E" w:rsidP="0091247E">
      <w:pPr>
        <w:numPr>
          <w:ilvl w:val="0"/>
          <w:numId w:val="33"/>
        </w:numPr>
        <w:spacing w:after="200"/>
        <w:contextualSpacing/>
      </w:pPr>
      <w:r w:rsidRPr="0091247E">
        <w:t xml:space="preserve">Use KEY1 to call </w:t>
      </w:r>
      <w:proofErr w:type="spellStart"/>
      <w:r w:rsidRPr="0091247E">
        <w:rPr>
          <w:rStyle w:val="VerbatimChar"/>
        </w:rPr>
        <w:t>bitMatrixMultiplication</w:t>
      </w:r>
      <w:proofErr w:type="spellEnd"/>
      <w:r w:rsidRPr="0091247E">
        <w:t>. When KEY1 is pressed:</w:t>
      </w:r>
    </w:p>
    <w:p w14:paraId="64FAFFD3" w14:textId="77777777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 xml:space="preserve">If INT0 </w:t>
      </w:r>
      <w:proofErr w:type="gramStart"/>
      <w:r w:rsidRPr="0091247E">
        <w:t>has been pressed</w:t>
      </w:r>
      <w:proofErr w:type="gramEnd"/>
      <w:r w:rsidRPr="0091247E">
        <w:t xml:space="preserve"> less than 8 times, do nothing since the matrices have not been filled yet.</w:t>
      </w:r>
    </w:p>
    <w:p w14:paraId="0C354096" w14:textId="220A8826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>If INT0 has already been pressed 8 times, hence the matrices are full, pass</w:t>
      </w:r>
      <w:r>
        <w:t xml:space="preserve"> </w:t>
      </w:r>
      <w:r w:rsidRPr="0091247E">
        <w:rPr>
          <w:i/>
        </w:rPr>
        <w:t>A</w:t>
      </w:r>
      <w:r w:rsidRPr="0091247E">
        <w:t xml:space="preserve"> and</w:t>
      </w:r>
      <w:r>
        <w:t xml:space="preserve"> </w:t>
      </w:r>
      <w:r w:rsidRPr="0091247E">
        <w:rPr>
          <w:i/>
        </w:rPr>
        <w:t>B</w:t>
      </w:r>
      <w:r>
        <w:t xml:space="preserve"> </w:t>
      </w:r>
      <w:r w:rsidRPr="0091247E">
        <w:t xml:space="preserve">to </w:t>
      </w:r>
      <w:proofErr w:type="spellStart"/>
      <w:r w:rsidRPr="0091247E">
        <w:rPr>
          <w:rStyle w:val="VerbatimChar"/>
        </w:rPr>
        <w:t>bitMatrixMultiplication</w:t>
      </w:r>
      <w:proofErr w:type="spellEnd"/>
      <w:r w:rsidRPr="0091247E">
        <w:t>.</w:t>
      </w:r>
    </w:p>
    <w:p w14:paraId="71FB626D" w14:textId="77777777" w:rsidR="0091247E" w:rsidRP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 xml:space="preserve">Configure TIMER0 to show each row of </w:t>
      </w:r>
      <m:oMath>
        <m:r>
          <m:rPr>
            <m:nor/>
          </m:rPr>
          <m:t>C</m:t>
        </m:r>
      </m:oMath>
      <w:r w:rsidRPr="0091247E">
        <w:t xml:space="preserve"> on the LEDs for 0.5 seconds each.</w:t>
      </w:r>
    </w:p>
    <w:p w14:paraId="53FBE8AE" w14:textId="406F5DF1" w:rsidR="0091247E" w:rsidRDefault="0091247E" w:rsidP="0091247E">
      <w:pPr>
        <w:numPr>
          <w:ilvl w:val="1"/>
          <w:numId w:val="33"/>
        </w:numPr>
        <w:spacing w:after="200"/>
        <w:contextualSpacing/>
      </w:pPr>
      <w:r w:rsidRPr="0091247E">
        <w:t>Turn off the LEDs</w:t>
      </w:r>
    </w:p>
    <w:p w14:paraId="0B73BAC6" w14:textId="71D0F7B2" w:rsidR="0091247E" w:rsidRDefault="0091247E" w:rsidP="0091247E">
      <w:pPr>
        <w:spacing w:after="200"/>
        <w:contextualSpacing/>
      </w:pPr>
    </w:p>
    <w:p w14:paraId="78BB6996" w14:textId="5B0718CA" w:rsidR="0091247E" w:rsidRDefault="0091247E" w:rsidP="0091247E">
      <w:pPr>
        <w:spacing w:after="200"/>
        <w:contextualSpacing/>
      </w:pPr>
      <w:r>
        <w:t>The prototype of the function in C language is:</w:t>
      </w:r>
    </w:p>
    <w:p w14:paraId="6FB491FA" w14:textId="05B3EA2F" w:rsidR="0091247E" w:rsidRPr="0091247E" w:rsidRDefault="0091247E" w:rsidP="0091247E">
      <w:pPr>
        <w:pStyle w:val="SourceCode"/>
        <w:rPr>
          <w:lang w:val="en-US"/>
        </w:rPr>
      </w:pPr>
      <w:proofErr w:type="gramStart"/>
      <w:r>
        <w:rPr>
          <w:rStyle w:val="VerbatimChar"/>
          <w:lang w:val="en-US"/>
        </w:rPr>
        <w:t>void</w:t>
      </w:r>
      <w:proofErr w:type="gramEnd"/>
      <w:r w:rsidRPr="0091247E">
        <w:rPr>
          <w:rStyle w:val="VerbatimChar"/>
          <w:lang w:val="en-US"/>
        </w:rPr>
        <w:t xml:space="preserve"> </w:t>
      </w:r>
      <w:proofErr w:type="spellStart"/>
      <w:r w:rsidRPr="0091247E">
        <w:rPr>
          <w:rStyle w:val="VerbatimChar"/>
          <w:lang w:val="en-US"/>
        </w:rPr>
        <w:t>bitMatrixMultiplication</w:t>
      </w:r>
      <w:proofErr w:type="spellEnd"/>
      <w:r w:rsidRPr="0091247E">
        <w:rPr>
          <w:rStyle w:val="VerbatimChar"/>
          <w:lang w:val="en-US"/>
        </w:rPr>
        <w:t>(unsigned char *A, unsigned char *B, unsigned char *C);</w:t>
      </w:r>
    </w:p>
    <w:p w14:paraId="7D510E24" w14:textId="54B070AC" w:rsidR="0091247E" w:rsidRPr="0091247E" w:rsidRDefault="0091247E" w:rsidP="0091247E">
      <w:pPr>
        <w:pStyle w:val="FirstParagraph"/>
        <w:rPr>
          <w:rFonts w:ascii="Times New Roman" w:hAnsi="Times New Roman" w:cs="Times New Roman"/>
        </w:rPr>
      </w:pPr>
      <w:r w:rsidRPr="0091247E">
        <w:rPr>
          <w:rFonts w:ascii="Times New Roman" w:hAnsi="Times New Roman" w:cs="Times New Roman"/>
          <w:b/>
          <w:bCs/>
        </w:rPr>
        <w:t>Note:</w:t>
      </w:r>
      <w:r w:rsidRPr="0091247E">
        <w:rPr>
          <w:rFonts w:ascii="Times New Roman" w:hAnsi="Times New Roman" w:cs="Times New Roman"/>
        </w:rPr>
        <w:t xml:space="preserve"> </w:t>
      </w:r>
      <w:r w:rsidRPr="0091247E">
        <w:rPr>
          <w:rStyle w:val="VerbatimChar"/>
          <w:rFonts w:cs="Times New Roman"/>
        </w:rPr>
        <w:t>uint8_t</w:t>
      </w:r>
      <w:r w:rsidRPr="0091247E">
        <w:rPr>
          <w:rFonts w:ascii="Times New Roman" w:hAnsi="Times New Roman" w:cs="Times New Roman"/>
        </w:rPr>
        <w:t xml:space="preserve"> (defined in </w:t>
      </w:r>
      <w:proofErr w:type="spellStart"/>
      <w:r w:rsidRPr="0091247E">
        <w:rPr>
          <w:rStyle w:val="VerbatimChar"/>
          <w:rFonts w:cs="Times New Roman"/>
        </w:rPr>
        <w:t>stdint.h</w:t>
      </w:r>
      <w:proofErr w:type="spellEnd"/>
      <w:r w:rsidRPr="0091247E">
        <w:rPr>
          <w:rFonts w:ascii="Times New Roman" w:hAnsi="Times New Roman" w:cs="Times New Roman"/>
        </w:rPr>
        <w:t xml:space="preserve">) is a type alias for </w:t>
      </w:r>
      <w:r w:rsidRPr="0091247E">
        <w:rPr>
          <w:rStyle w:val="VerbatimChar"/>
          <w:rFonts w:cs="Times New Roman"/>
        </w:rPr>
        <w:t>unsigned char</w:t>
      </w:r>
      <w:r w:rsidRPr="0091247E">
        <w:rPr>
          <w:rFonts w:ascii="Times New Roman" w:hAnsi="Times New Roman" w:cs="Times New Roman"/>
        </w:rPr>
        <w:t xml:space="preserve">. If you prefer to use one instead of the </w:t>
      </w:r>
      <w:r w:rsidRPr="0091247E">
        <w:rPr>
          <w:rFonts w:ascii="Times New Roman" w:hAnsi="Times New Roman" w:cs="Times New Roman"/>
        </w:rPr>
        <w:t>other,</w:t>
      </w:r>
      <w:r>
        <w:rPr>
          <w:rFonts w:ascii="Times New Roman" w:hAnsi="Times New Roman" w:cs="Times New Roman"/>
        </w:rPr>
        <w:t xml:space="preserve"> it i</w:t>
      </w:r>
      <w:r w:rsidRPr="0091247E">
        <w:rPr>
          <w:rFonts w:ascii="Times New Roman" w:hAnsi="Times New Roman" w:cs="Times New Roman"/>
        </w:rPr>
        <w:t>s ok: they both represen</w:t>
      </w:r>
      <w:r>
        <w:rPr>
          <w:rFonts w:ascii="Times New Roman" w:hAnsi="Times New Roman" w:cs="Times New Roman"/>
        </w:rPr>
        <w:t>t the same type.</w:t>
      </w:r>
      <w:bookmarkStart w:id="0" w:name="_GoBack"/>
      <w:bookmarkEnd w:id="0"/>
    </w:p>
    <w:p w14:paraId="340E997D" w14:textId="77777777" w:rsidR="0091247E" w:rsidRPr="0091247E" w:rsidRDefault="0091247E" w:rsidP="0091247E">
      <w:pPr>
        <w:spacing w:after="200"/>
        <w:contextualSpacing/>
      </w:pPr>
    </w:p>
    <w:p w14:paraId="2A790958" w14:textId="77022118" w:rsidR="00F4410A" w:rsidRDefault="00F4410A" w:rsidP="00885129">
      <w:pPr>
        <w:pStyle w:val="Textbody"/>
        <w:contextualSpacing/>
        <w:rPr>
          <w:color w:val="333333"/>
          <w:lang w:val="en-US"/>
        </w:rPr>
      </w:pPr>
    </w:p>
    <w:sectPr w:rsidR="00F4410A" w:rsidSect="00965E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01933" w14:textId="77777777" w:rsidR="00B35818" w:rsidRDefault="00B35818" w:rsidP="00FD0705">
      <w:r>
        <w:separator/>
      </w:r>
    </w:p>
  </w:endnote>
  <w:endnote w:type="continuationSeparator" w:id="0">
    <w:p w14:paraId="7BCE6384" w14:textId="77777777" w:rsidR="00B35818" w:rsidRDefault="00B35818" w:rsidP="00F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CF6F9" w14:textId="77777777" w:rsidR="00324930" w:rsidRDefault="003249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B21E2" w14:textId="77777777" w:rsidR="00324930" w:rsidRDefault="003249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CFCD7" w14:textId="77777777" w:rsidR="00324930" w:rsidRDefault="00324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34A95" w14:textId="77777777" w:rsidR="00B35818" w:rsidRDefault="00B35818" w:rsidP="00FD0705">
      <w:r>
        <w:separator/>
      </w:r>
    </w:p>
  </w:footnote>
  <w:footnote w:type="continuationSeparator" w:id="0">
    <w:p w14:paraId="2FEBBA68" w14:textId="77777777" w:rsidR="00B35818" w:rsidRDefault="00B35818" w:rsidP="00F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2C76B2" w14:textId="77777777" w:rsidR="00324930" w:rsidRDefault="003249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7C4FC" w14:textId="06C185BA" w:rsidR="00324930" w:rsidRDefault="00324930" w:rsidP="003B3E5E">
    <w:pPr>
      <w:pStyle w:val="Heading1"/>
      <w:numPr>
        <w:ilvl w:val="0"/>
        <w:numId w:val="0"/>
      </w:numPr>
      <w:tabs>
        <w:tab w:val="left" w:pos="-567"/>
        <w:tab w:val="left" w:pos="-270"/>
      </w:tabs>
      <w:spacing w:before="0" w:after="0"/>
      <w:ind w:right="-1"/>
      <w:jc w:val="center"/>
      <w:rPr>
        <w:rFonts w:ascii="Verdana" w:hAnsi="Verdana"/>
        <w:sz w:val="28"/>
        <w:szCs w:val="28"/>
      </w:rPr>
    </w:pPr>
    <w:r>
      <w:rPr>
        <w:rFonts w:ascii="Verdana" w:hAnsi="Verdana"/>
        <w:noProof/>
        <w:sz w:val="28"/>
        <w:szCs w:val="28"/>
        <w:lang w:val="it-IT" w:eastAsia="it-IT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49CBD6" wp14:editId="0281BDEA">
              <wp:simplePos x="0" y="0"/>
              <wp:positionH relativeFrom="column">
                <wp:posOffset>5757545</wp:posOffset>
              </wp:positionH>
              <wp:positionV relativeFrom="paragraph">
                <wp:posOffset>78105</wp:posOffset>
              </wp:positionV>
              <wp:extent cx="502285" cy="329565"/>
              <wp:effectExtent l="0" t="0" r="0" b="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B6652F" w14:textId="70A3A3D6" w:rsidR="00324930" w:rsidRPr="005313C9" w:rsidRDefault="00324930" w:rsidP="00F630F0">
                          <w:pPr>
                            <w:jc w:val="center"/>
                            <w:rPr>
                              <w:rFonts w:ascii="Verdana" w:hAnsi="Verdana"/>
                              <w:b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</w:rPr>
                            <w:t>B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49CBD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53.35pt;margin-top:6.15pt;width:39.55pt;height:2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">
              <v:textbox>
                <w:txbxContent>
                  <w:p w14:paraId="17B6652F" w14:textId="70A3A3D6" w:rsidR="00324930" w:rsidRPr="005313C9" w:rsidRDefault="00324930" w:rsidP="00F630F0">
                    <w:pPr>
                      <w:jc w:val="center"/>
                      <w:rPr>
                        <w:rFonts w:ascii="Verdana" w:hAnsi="Verdana"/>
                        <w:b/>
                      </w:rPr>
                    </w:pPr>
                    <w:r>
                      <w:rPr>
                        <w:rFonts w:ascii="Verdana" w:hAnsi="Verdana"/>
                        <w:b/>
                      </w:rPr>
                      <w:t>B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Verdana" w:hAnsi="Verdana"/>
        <w:sz w:val="28"/>
        <w:szCs w:val="28"/>
      </w:rPr>
      <w:t>Computer Architectures</w:t>
    </w:r>
  </w:p>
  <w:p w14:paraId="58B09ADC" w14:textId="4A6E5BB8" w:rsidR="00324930" w:rsidRPr="00BD63E5" w:rsidRDefault="00324930" w:rsidP="00BD63E5">
    <w:pPr>
      <w:pStyle w:val="Heading1"/>
      <w:numPr>
        <w:ilvl w:val="0"/>
        <w:numId w:val="0"/>
      </w:numPr>
      <w:tabs>
        <w:tab w:val="left" w:pos="-567"/>
        <w:tab w:val="left" w:pos="-270"/>
      </w:tabs>
      <w:spacing w:before="0" w:after="0"/>
      <w:ind w:right="-1"/>
      <w:jc w:val="center"/>
      <w:rPr>
        <w:rFonts w:ascii="Verdana" w:hAnsi="Verdana"/>
        <w:sz w:val="28"/>
        <w:szCs w:val="28"/>
      </w:rPr>
    </w:pPr>
    <w:r w:rsidRPr="00B576E4">
      <w:rPr>
        <w:rFonts w:ascii="Verdana" w:hAnsi="Verdana"/>
        <w:sz w:val="28"/>
        <w:szCs w:val="28"/>
      </w:rPr>
      <w:t>Exam</w:t>
    </w:r>
    <w:r>
      <w:rPr>
        <w:rFonts w:ascii="Verdana" w:hAnsi="Verdana"/>
        <w:sz w:val="28"/>
        <w:szCs w:val="28"/>
      </w:rPr>
      <w:t xml:space="preserve"> </w:t>
    </w:r>
    <w:r w:rsidRPr="00B576E4">
      <w:rPr>
        <w:rFonts w:ascii="Verdana" w:hAnsi="Verdana"/>
        <w:sz w:val="28"/>
        <w:szCs w:val="28"/>
      </w:rPr>
      <w:t xml:space="preserve">of </w:t>
    </w:r>
    <w:r>
      <w:rPr>
        <w:rFonts w:ascii="Verdana" w:hAnsi="Verdana"/>
        <w:sz w:val="28"/>
        <w:szCs w:val="28"/>
      </w:rPr>
      <w:t>29/</w:t>
    </w:r>
    <w:r w:rsidRPr="00B576E4">
      <w:rPr>
        <w:rFonts w:ascii="Verdana" w:hAnsi="Verdana"/>
        <w:sz w:val="28"/>
        <w:szCs w:val="28"/>
      </w:rPr>
      <w:t>0</w:t>
    </w:r>
    <w:r>
      <w:rPr>
        <w:rFonts w:ascii="Verdana" w:hAnsi="Verdana"/>
        <w:sz w:val="28"/>
        <w:szCs w:val="28"/>
      </w:rPr>
      <w:t>1/</w:t>
    </w:r>
    <w:r w:rsidRPr="00B576E4">
      <w:rPr>
        <w:rFonts w:ascii="Verdana" w:hAnsi="Verdana"/>
        <w:sz w:val="28"/>
        <w:szCs w:val="28"/>
      </w:rPr>
      <w:t>20</w:t>
    </w:r>
    <w:r>
      <w:rPr>
        <w:rFonts w:ascii="Verdana" w:hAnsi="Verdana"/>
        <w:sz w:val="28"/>
        <w:szCs w:val="28"/>
      </w:rPr>
      <w:t>25</w:t>
    </w:r>
  </w:p>
  <w:p w14:paraId="52013B7D" w14:textId="77777777" w:rsidR="00324930" w:rsidRPr="00B576E4" w:rsidRDefault="003249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99BB3" w14:textId="77777777" w:rsidR="00324930" w:rsidRDefault="003249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A990"/>
    <w:multiLevelType w:val="multilevel"/>
    <w:tmpl w:val="6254B7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8318C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201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4" w15:restartNumberingAfterBreak="0">
    <w:nsid w:val="0ED66C4B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5" w15:restartNumberingAfterBreak="0">
    <w:nsid w:val="0F9903DD"/>
    <w:multiLevelType w:val="hybridMultilevel"/>
    <w:tmpl w:val="E960CAE8"/>
    <w:lvl w:ilvl="0" w:tplc="F97812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469A"/>
    <w:multiLevelType w:val="multilevel"/>
    <w:tmpl w:val="7F1CC3C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21237158"/>
    <w:multiLevelType w:val="hybridMultilevel"/>
    <w:tmpl w:val="F95491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0117A8"/>
    <w:multiLevelType w:val="hybridMultilevel"/>
    <w:tmpl w:val="7088B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A1AFB"/>
    <w:multiLevelType w:val="hybridMultilevel"/>
    <w:tmpl w:val="A7D07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7C5978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1" w15:restartNumberingAfterBreak="0">
    <w:nsid w:val="2CC12D96"/>
    <w:multiLevelType w:val="hybridMultilevel"/>
    <w:tmpl w:val="3AB0EBD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46A0C"/>
    <w:multiLevelType w:val="hybridMultilevel"/>
    <w:tmpl w:val="A4A040F0"/>
    <w:lvl w:ilvl="0" w:tplc="C8D07A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A355D"/>
    <w:multiLevelType w:val="hybridMultilevel"/>
    <w:tmpl w:val="549AFC02"/>
    <w:lvl w:ilvl="0" w:tplc="6706B2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629CB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538CA"/>
    <w:multiLevelType w:val="hybridMultilevel"/>
    <w:tmpl w:val="11A8A8B4"/>
    <w:lvl w:ilvl="0" w:tplc="E4B80C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8275C"/>
    <w:multiLevelType w:val="singleLevel"/>
    <w:tmpl w:val="A5122804"/>
    <w:lvl w:ilvl="0">
      <w:start w:val="1"/>
      <w:numFmt w:val="bullet"/>
      <w:pStyle w:val="Style2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4A8C2C92"/>
    <w:multiLevelType w:val="hybridMultilevel"/>
    <w:tmpl w:val="D03888D8"/>
    <w:lvl w:ilvl="0" w:tplc="A6629C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8778B"/>
    <w:multiLevelType w:val="hybridMultilevel"/>
    <w:tmpl w:val="9F2CFDB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8C3166"/>
    <w:multiLevelType w:val="hybridMultilevel"/>
    <w:tmpl w:val="F446BAAA"/>
    <w:lvl w:ilvl="0" w:tplc="0410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F5E28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0" w15:restartNumberingAfterBreak="0">
    <w:nsid w:val="52F554A9"/>
    <w:multiLevelType w:val="multilevel"/>
    <w:tmpl w:val="8F36B10C"/>
    <w:lvl w:ilvl="0">
      <w:start w:val="1"/>
      <w:numFmt w:val="decimal"/>
      <w:lvlText w:val="%1)"/>
      <w:lvlJc w:val="left"/>
      <w:pPr>
        <w:ind w:left="720" w:hanging="360"/>
      </w:pPr>
    </w:lvl>
    <w:lvl w:ilvl="1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1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4F717F7"/>
    <w:multiLevelType w:val="hybridMultilevel"/>
    <w:tmpl w:val="2FECCD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4B7C89"/>
    <w:multiLevelType w:val="hybridMultilevel"/>
    <w:tmpl w:val="D2EAE22A"/>
    <w:lvl w:ilvl="0" w:tplc="1CB0F0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E61C7"/>
    <w:multiLevelType w:val="hybridMultilevel"/>
    <w:tmpl w:val="3398C8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71C9ACA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F0664"/>
    <w:multiLevelType w:val="singleLevel"/>
    <w:tmpl w:val="5400E6CA"/>
    <w:lvl w:ilvl="0">
      <w:start w:val="1"/>
      <w:numFmt w:val="bullet"/>
      <w:pStyle w:val="Itemize1"/>
      <w:lvlText w:val=""/>
      <w:lvlJc w:val="left"/>
      <w:pPr>
        <w:tabs>
          <w:tab w:val="num" w:pos="0"/>
        </w:tabs>
        <w:ind w:left="708" w:hanging="283"/>
      </w:pPr>
      <w:rPr>
        <w:rFonts w:ascii="Symbol" w:hAnsi="Symbol" w:hint="default"/>
      </w:rPr>
    </w:lvl>
  </w:abstractNum>
  <w:abstractNum w:abstractNumId="26" w15:restartNumberingAfterBreak="0">
    <w:nsid w:val="6DA05121"/>
    <w:multiLevelType w:val="hybridMultilevel"/>
    <w:tmpl w:val="102011DA"/>
    <w:lvl w:ilvl="0" w:tplc="7222FD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E0465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4F93DAF"/>
    <w:multiLevelType w:val="hybridMultilevel"/>
    <w:tmpl w:val="61C2CDC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B5695"/>
    <w:multiLevelType w:val="hybridMultilevel"/>
    <w:tmpl w:val="5AC0CFE6"/>
    <w:lvl w:ilvl="0" w:tplc="8DD83E8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5"/>
  </w:num>
  <w:num w:numId="3">
    <w:abstractNumId w:val="0"/>
  </w:num>
  <w:num w:numId="4">
    <w:abstractNumId w:val="12"/>
  </w:num>
  <w:num w:numId="5">
    <w:abstractNumId w:val="27"/>
  </w:num>
  <w:num w:numId="6">
    <w:abstractNumId w:val="28"/>
  </w:num>
  <w:num w:numId="7">
    <w:abstractNumId w:val="21"/>
  </w:num>
  <w:num w:numId="8">
    <w:abstractNumId w:val="8"/>
  </w:num>
  <w:num w:numId="9">
    <w:abstractNumId w:val="29"/>
  </w:num>
  <w:num w:numId="10">
    <w:abstractNumId w:val="23"/>
  </w:num>
  <w:num w:numId="11">
    <w:abstractNumId w:val="9"/>
  </w:num>
  <w:num w:numId="12">
    <w:abstractNumId w:val="14"/>
  </w:num>
  <w:num w:numId="13">
    <w:abstractNumId w:val="24"/>
  </w:num>
  <w:num w:numId="14">
    <w:abstractNumId w:val="20"/>
  </w:num>
  <w:num w:numId="15">
    <w:abstractNumId w:val="6"/>
  </w:num>
  <w:num w:numId="16">
    <w:abstractNumId w:val="17"/>
  </w:num>
  <w:num w:numId="17">
    <w:abstractNumId w:val="8"/>
  </w:num>
  <w:num w:numId="18">
    <w:abstractNumId w:val="16"/>
  </w:num>
  <w:num w:numId="19">
    <w:abstractNumId w:val="13"/>
  </w:num>
  <w:num w:numId="20">
    <w:abstractNumId w:val="18"/>
  </w:num>
  <w:num w:numId="21">
    <w:abstractNumId w:val="26"/>
  </w:num>
  <w:num w:numId="22">
    <w:abstractNumId w:val="11"/>
  </w:num>
  <w:num w:numId="23">
    <w:abstractNumId w:val="7"/>
  </w:num>
  <w:num w:numId="24">
    <w:abstractNumId w:val="5"/>
  </w:num>
  <w:num w:numId="25">
    <w:abstractNumId w:val="2"/>
  </w:num>
  <w:num w:numId="26">
    <w:abstractNumId w:val="22"/>
  </w:num>
  <w:num w:numId="27">
    <w:abstractNumId w:val="1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10"/>
  </w:num>
  <w:num w:numId="32">
    <w:abstractNumId w:val="19"/>
  </w:num>
  <w:num w:numId="3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4839"/>
    <w:rsid w:val="00000B73"/>
    <w:rsid w:val="00006E8C"/>
    <w:rsid w:val="00007086"/>
    <w:rsid w:val="000107AE"/>
    <w:rsid w:val="000147D4"/>
    <w:rsid w:val="0001542C"/>
    <w:rsid w:val="00017AF4"/>
    <w:rsid w:val="00022868"/>
    <w:rsid w:val="00025E97"/>
    <w:rsid w:val="0003152A"/>
    <w:rsid w:val="0004080B"/>
    <w:rsid w:val="00040B61"/>
    <w:rsid w:val="000419AA"/>
    <w:rsid w:val="00041BEF"/>
    <w:rsid w:val="000421F4"/>
    <w:rsid w:val="00043041"/>
    <w:rsid w:val="000430B8"/>
    <w:rsid w:val="00053D89"/>
    <w:rsid w:val="000545C8"/>
    <w:rsid w:val="00055499"/>
    <w:rsid w:val="00055DC8"/>
    <w:rsid w:val="000573E9"/>
    <w:rsid w:val="000766A7"/>
    <w:rsid w:val="000829FF"/>
    <w:rsid w:val="00087778"/>
    <w:rsid w:val="0009169E"/>
    <w:rsid w:val="00093145"/>
    <w:rsid w:val="00094EA2"/>
    <w:rsid w:val="000A0AAD"/>
    <w:rsid w:val="000A104A"/>
    <w:rsid w:val="000A3A8B"/>
    <w:rsid w:val="000A7456"/>
    <w:rsid w:val="000B247E"/>
    <w:rsid w:val="000B558B"/>
    <w:rsid w:val="000C457B"/>
    <w:rsid w:val="000D45AC"/>
    <w:rsid w:val="000D658A"/>
    <w:rsid w:val="000E2366"/>
    <w:rsid w:val="000E679F"/>
    <w:rsid w:val="000F5485"/>
    <w:rsid w:val="00101115"/>
    <w:rsid w:val="001034BA"/>
    <w:rsid w:val="00103CFB"/>
    <w:rsid w:val="00106EBE"/>
    <w:rsid w:val="00107114"/>
    <w:rsid w:val="0011246D"/>
    <w:rsid w:val="0011701D"/>
    <w:rsid w:val="001204AE"/>
    <w:rsid w:val="00131467"/>
    <w:rsid w:val="001421BD"/>
    <w:rsid w:val="00143953"/>
    <w:rsid w:val="00145DA3"/>
    <w:rsid w:val="00146262"/>
    <w:rsid w:val="001471B3"/>
    <w:rsid w:val="001506D0"/>
    <w:rsid w:val="001522BE"/>
    <w:rsid w:val="001578BC"/>
    <w:rsid w:val="00163401"/>
    <w:rsid w:val="001636A7"/>
    <w:rsid w:val="001801A8"/>
    <w:rsid w:val="00182931"/>
    <w:rsid w:val="00183967"/>
    <w:rsid w:val="0018398B"/>
    <w:rsid w:val="001872A0"/>
    <w:rsid w:val="001A472F"/>
    <w:rsid w:val="001B0F64"/>
    <w:rsid w:val="001B5250"/>
    <w:rsid w:val="001C274B"/>
    <w:rsid w:val="001C2AC8"/>
    <w:rsid w:val="001C41E8"/>
    <w:rsid w:val="001C7573"/>
    <w:rsid w:val="001D023F"/>
    <w:rsid w:val="001D0539"/>
    <w:rsid w:val="001D50C2"/>
    <w:rsid w:val="001D51D1"/>
    <w:rsid w:val="001E36D5"/>
    <w:rsid w:val="001E542D"/>
    <w:rsid w:val="001E785F"/>
    <w:rsid w:val="001F18C3"/>
    <w:rsid w:val="00203AD5"/>
    <w:rsid w:val="00203BED"/>
    <w:rsid w:val="0020646B"/>
    <w:rsid w:val="00211280"/>
    <w:rsid w:val="00211DCB"/>
    <w:rsid w:val="00211E42"/>
    <w:rsid w:val="00213918"/>
    <w:rsid w:val="00213F52"/>
    <w:rsid w:val="00230949"/>
    <w:rsid w:val="00230ADB"/>
    <w:rsid w:val="002328E5"/>
    <w:rsid w:val="00241A28"/>
    <w:rsid w:val="002472EB"/>
    <w:rsid w:val="0025096B"/>
    <w:rsid w:val="002526E0"/>
    <w:rsid w:val="002566AC"/>
    <w:rsid w:val="00262862"/>
    <w:rsid w:val="00281EBE"/>
    <w:rsid w:val="002909A6"/>
    <w:rsid w:val="00290BA1"/>
    <w:rsid w:val="002B2F49"/>
    <w:rsid w:val="002B6B17"/>
    <w:rsid w:val="002C0584"/>
    <w:rsid w:val="002C23FF"/>
    <w:rsid w:val="002C3BAD"/>
    <w:rsid w:val="002C5412"/>
    <w:rsid w:val="002C6757"/>
    <w:rsid w:val="002D5037"/>
    <w:rsid w:val="002E17CE"/>
    <w:rsid w:val="002E2149"/>
    <w:rsid w:val="002E4FA8"/>
    <w:rsid w:val="002E72D8"/>
    <w:rsid w:val="002E7335"/>
    <w:rsid w:val="002F6510"/>
    <w:rsid w:val="003008DE"/>
    <w:rsid w:val="00303966"/>
    <w:rsid w:val="00322321"/>
    <w:rsid w:val="00322401"/>
    <w:rsid w:val="00324930"/>
    <w:rsid w:val="00331804"/>
    <w:rsid w:val="0033353E"/>
    <w:rsid w:val="003509FA"/>
    <w:rsid w:val="00351EEB"/>
    <w:rsid w:val="003645D0"/>
    <w:rsid w:val="00365114"/>
    <w:rsid w:val="003664CF"/>
    <w:rsid w:val="00373069"/>
    <w:rsid w:val="00376F14"/>
    <w:rsid w:val="0037765F"/>
    <w:rsid w:val="0038101A"/>
    <w:rsid w:val="0038496D"/>
    <w:rsid w:val="00386B1F"/>
    <w:rsid w:val="003A3FCE"/>
    <w:rsid w:val="003B159D"/>
    <w:rsid w:val="003B3C66"/>
    <w:rsid w:val="003B3E5E"/>
    <w:rsid w:val="003D6D46"/>
    <w:rsid w:val="003E03E7"/>
    <w:rsid w:val="003E61BA"/>
    <w:rsid w:val="003F7204"/>
    <w:rsid w:val="00413DCC"/>
    <w:rsid w:val="004205B8"/>
    <w:rsid w:val="00421EAF"/>
    <w:rsid w:val="0042330D"/>
    <w:rsid w:val="004246F1"/>
    <w:rsid w:val="00433B08"/>
    <w:rsid w:val="00443AD7"/>
    <w:rsid w:val="00451567"/>
    <w:rsid w:val="00452131"/>
    <w:rsid w:val="00465054"/>
    <w:rsid w:val="004677B9"/>
    <w:rsid w:val="00471AF0"/>
    <w:rsid w:val="00475953"/>
    <w:rsid w:val="0048740B"/>
    <w:rsid w:val="00491D4E"/>
    <w:rsid w:val="004966E6"/>
    <w:rsid w:val="004A0D5C"/>
    <w:rsid w:val="004A0F73"/>
    <w:rsid w:val="004A78FB"/>
    <w:rsid w:val="004B5E91"/>
    <w:rsid w:val="004B7591"/>
    <w:rsid w:val="004C66C4"/>
    <w:rsid w:val="004D1E0F"/>
    <w:rsid w:val="004D1EC4"/>
    <w:rsid w:val="004D2F76"/>
    <w:rsid w:val="004E31CD"/>
    <w:rsid w:val="00501411"/>
    <w:rsid w:val="005064E2"/>
    <w:rsid w:val="0051344B"/>
    <w:rsid w:val="00514692"/>
    <w:rsid w:val="00517244"/>
    <w:rsid w:val="00526A4A"/>
    <w:rsid w:val="0053122B"/>
    <w:rsid w:val="00532D67"/>
    <w:rsid w:val="005331CF"/>
    <w:rsid w:val="005507B5"/>
    <w:rsid w:val="00551E03"/>
    <w:rsid w:val="00552DC9"/>
    <w:rsid w:val="00554B72"/>
    <w:rsid w:val="00566A53"/>
    <w:rsid w:val="00570FBD"/>
    <w:rsid w:val="005772A6"/>
    <w:rsid w:val="005775DA"/>
    <w:rsid w:val="00584AEA"/>
    <w:rsid w:val="005942FC"/>
    <w:rsid w:val="00594D10"/>
    <w:rsid w:val="005B0A2B"/>
    <w:rsid w:val="005B2A83"/>
    <w:rsid w:val="005B3D0E"/>
    <w:rsid w:val="005B7F7B"/>
    <w:rsid w:val="005C09E5"/>
    <w:rsid w:val="005C578A"/>
    <w:rsid w:val="005D0657"/>
    <w:rsid w:val="005E12CF"/>
    <w:rsid w:val="00610838"/>
    <w:rsid w:val="00611386"/>
    <w:rsid w:val="006145A6"/>
    <w:rsid w:val="00617342"/>
    <w:rsid w:val="006303AA"/>
    <w:rsid w:val="00630EB0"/>
    <w:rsid w:val="00643B88"/>
    <w:rsid w:val="00643E71"/>
    <w:rsid w:val="0064422B"/>
    <w:rsid w:val="00645A68"/>
    <w:rsid w:val="00652DC2"/>
    <w:rsid w:val="00656D1B"/>
    <w:rsid w:val="00662CE3"/>
    <w:rsid w:val="00675A20"/>
    <w:rsid w:val="006761FC"/>
    <w:rsid w:val="006911A8"/>
    <w:rsid w:val="00694439"/>
    <w:rsid w:val="006A16D8"/>
    <w:rsid w:val="006A1D9A"/>
    <w:rsid w:val="006A352D"/>
    <w:rsid w:val="006A4359"/>
    <w:rsid w:val="006C0B16"/>
    <w:rsid w:val="006C2D65"/>
    <w:rsid w:val="006D0A9B"/>
    <w:rsid w:val="006D2ABF"/>
    <w:rsid w:val="006D3B09"/>
    <w:rsid w:val="006E4167"/>
    <w:rsid w:val="006F1A89"/>
    <w:rsid w:val="006F2472"/>
    <w:rsid w:val="006F2EBB"/>
    <w:rsid w:val="006F3D88"/>
    <w:rsid w:val="006F6B80"/>
    <w:rsid w:val="00702CB4"/>
    <w:rsid w:val="00713D8B"/>
    <w:rsid w:val="007165EB"/>
    <w:rsid w:val="00717961"/>
    <w:rsid w:val="00723675"/>
    <w:rsid w:val="00723A69"/>
    <w:rsid w:val="00723EC3"/>
    <w:rsid w:val="0072430F"/>
    <w:rsid w:val="0074069D"/>
    <w:rsid w:val="00741C72"/>
    <w:rsid w:val="00744E1B"/>
    <w:rsid w:val="007463CA"/>
    <w:rsid w:val="00751EF0"/>
    <w:rsid w:val="00765E12"/>
    <w:rsid w:val="00776D98"/>
    <w:rsid w:val="0078243F"/>
    <w:rsid w:val="00790164"/>
    <w:rsid w:val="007A307B"/>
    <w:rsid w:val="007A5F84"/>
    <w:rsid w:val="007B47ED"/>
    <w:rsid w:val="007B5438"/>
    <w:rsid w:val="007B668C"/>
    <w:rsid w:val="007C5874"/>
    <w:rsid w:val="007D0DB5"/>
    <w:rsid w:val="007F424D"/>
    <w:rsid w:val="007F6207"/>
    <w:rsid w:val="007F7DCE"/>
    <w:rsid w:val="00807A0F"/>
    <w:rsid w:val="0081245D"/>
    <w:rsid w:val="008203F9"/>
    <w:rsid w:val="00821CD5"/>
    <w:rsid w:val="00825739"/>
    <w:rsid w:val="00830A95"/>
    <w:rsid w:val="00831D31"/>
    <w:rsid w:val="00832412"/>
    <w:rsid w:val="008324DE"/>
    <w:rsid w:val="00845AD7"/>
    <w:rsid w:val="00845AFD"/>
    <w:rsid w:val="00855776"/>
    <w:rsid w:val="00860503"/>
    <w:rsid w:val="0086613A"/>
    <w:rsid w:val="0088184E"/>
    <w:rsid w:val="00881CAE"/>
    <w:rsid w:val="00882E26"/>
    <w:rsid w:val="00885129"/>
    <w:rsid w:val="00885A20"/>
    <w:rsid w:val="00885C38"/>
    <w:rsid w:val="00891E87"/>
    <w:rsid w:val="008A6881"/>
    <w:rsid w:val="008B0868"/>
    <w:rsid w:val="008B1576"/>
    <w:rsid w:val="008B41F6"/>
    <w:rsid w:val="008B4321"/>
    <w:rsid w:val="008B5B5F"/>
    <w:rsid w:val="008C0B1C"/>
    <w:rsid w:val="008C7181"/>
    <w:rsid w:val="008D7432"/>
    <w:rsid w:val="008E6F6D"/>
    <w:rsid w:val="008F198A"/>
    <w:rsid w:val="0091247E"/>
    <w:rsid w:val="0091508B"/>
    <w:rsid w:val="00915551"/>
    <w:rsid w:val="00916892"/>
    <w:rsid w:val="00920C2C"/>
    <w:rsid w:val="00925BDD"/>
    <w:rsid w:val="00927D76"/>
    <w:rsid w:val="00930E5D"/>
    <w:rsid w:val="009368E1"/>
    <w:rsid w:val="009371BA"/>
    <w:rsid w:val="0094644D"/>
    <w:rsid w:val="00951001"/>
    <w:rsid w:val="009523D3"/>
    <w:rsid w:val="00953311"/>
    <w:rsid w:val="0095331B"/>
    <w:rsid w:val="00955F5B"/>
    <w:rsid w:val="00960743"/>
    <w:rsid w:val="0096378E"/>
    <w:rsid w:val="00965EB1"/>
    <w:rsid w:val="009705A4"/>
    <w:rsid w:val="009746CF"/>
    <w:rsid w:val="0098310C"/>
    <w:rsid w:val="00983F7F"/>
    <w:rsid w:val="00991A1E"/>
    <w:rsid w:val="0099673C"/>
    <w:rsid w:val="009B12CD"/>
    <w:rsid w:val="009B43E1"/>
    <w:rsid w:val="009B4EA4"/>
    <w:rsid w:val="009C0C49"/>
    <w:rsid w:val="009C315E"/>
    <w:rsid w:val="009C499B"/>
    <w:rsid w:val="009D636D"/>
    <w:rsid w:val="009E17E8"/>
    <w:rsid w:val="009E5916"/>
    <w:rsid w:val="009F1BBF"/>
    <w:rsid w:val="00A14E7D"/>
    <w:rsid w:val="00A20998"/>
    <w:rsid w:val="00A266A4"/>
    <w:rsid w:val="00A33210"/>
    <w:rsid w:val="00A33D35"/>
    <w:rsid w:val="00A40536"/>
    <w:rsid w:val="00A44121"/>
    <w:rsid w:val="00A459DA"/>
    <w:rsid w:val="00A503B7"/>
    <w:rsid w:val="00A51A56"/>
    <w:rsid w:val="00A53989"/>
    <w:rsid w:val="00A62191"/>
    <w:rsid w:val="00A62D4C"/>
    <w:rsid w:val="00A65076"/>
    <w:rsid w:val="00A700E1"/>
    <w:rsid w:val="00A70A65"/>
    <w:rsid w:val="00A80FA1"/>
    <w:rsid w:val="00A87E94"/>
    <w:rsid w:val="00A90144"/>
    <w:rsid w:val="00A9530D"/>
    <w:rsid w:val="00A95B87"/>
    <w:rsid w:val="00AA1D63"/>
    <w:rsid w:val="00AB0934"/>
    <w:rsid w:val="00AB314E"/>
    <w:rsid w:val="00AB3BF3"/>
    <w:rsid w:val="00AB6F1F"/>
    <w:rsid w:val="00AC4150"/>
    <w:rsid w:val="00AC4F43"/>
    <w:rsid w:val="00AD7739"/>
    <w:rsid w:val="00AE1707"/>
    <w:rsid w:val="00AE1F3E"/>
    <w:rsid w:val="00AE3D63"/>
    <w:rsid w:val="00AE3EAD"/>
    <w:rsid w:val="00AE75B5"/>
    <w:rsid w:val="00B04A5A"/>
    <w:rsid w:val="00B05193"/>
    <w:rsid w:val="00B10716"/>
    <w:rsid w:val="00B1214C"/>
    <w:rsid w:val="00B1631E"/>
    <w:rsid w:val="00B17BD0"/>
    <w:rsid w:val="00B210DB"/>
    <w:rsid w:val="00B321E7"/>
    <w:rsid w:val="00B32D98"/>
    <w:rsid w:val="00B3306E"/>
    <w:rsid w:val="00B35818"/>
    <w:rsid w:val="00B367BC"/>
    <w:rsid w:val="00B3748D"/>
    <w:rsid w:val="00B37A72"/>
    <w:rsid w:val="00B402AE"/>
    <w:rsid w:val="00B40FA8"/>
    <w:rsid w:val="00B41CBC"/>
    <w:rsid w:val="00B43F22"/>
    <w:rsid w:val="00B45A70"/>
    <w:rsid w:val="00B47664"/>
    <w:rsid w:val="00B537C1"/>
    <w:rsid w:val="00B54B92"/>
    <w:rsid w:val="00B55595"/>
    <w:rsid w:val="00B57030"/>
    <w:rsid w:val="00B576E4"/>
    <w:rsid w:val="00B60D48"/>
    <w:rsid w:val="00B70940"/>
    <w:rsid w:val="00B7614A"/>
    <w:rsid w:val="00B83CD7"/>
    <w:rsid w:val="00B90826"/>
    <w:rsid w:val="00B90C3F"/>
    <w:rsid w:val="00B96028"/>
    <w:rsid w:val="00BC1BAF"/>
    <w:rsid w:val="00BC265B"/>
    <w:rsid w:val="00BC4254"/>
    <w:rsid w:val="00BC563D"/>
    <w:rsid w:val="00BC69BE"/>
    <w:rsid w:val="00BD141F"/>
    <w:rsid w:val="00BD32F9"/>
    <w:rsid w:val="00BD4F28"/>
    <w:rsid w:val="00BD5410"/>
    <w:rsid w:val="00BD63E5"/>
    <w:rsid w:val="00BE2334"/>
    <w:rsid w:val="00BF3B1C"/>
    <w:rsid w:val="00BF43F5"/>
    <w:rsid w:val="00C13BC3"/>
    <w:rsid w:val="00C16B64"/>
    <w:rsid w:val="00C20168"/>
    <w:rsid w:val="00C21599"/>
    <w:rsid w:val="00C25172"/>
    <w:rsid w:val="00C270CA"/>
    <w:rsid w:val="00C30CC7"/>
    <w:rsid w:val="00C43361"/>
    <w:rsid w:val="00C502FC"/>
    <w:rsid w:val="00C54561"/>
    <w:rsid w:val="00C67E58"/>
    <w:rsid w:val="00C72190"/>
    <w:rsid w:val="00C827AC"/>
    <w:rsid w:val="00C82D54"/>
    <w:rsid w:val="00C84579"/>
    <w:rsid w:val="00C85070"/>
    <w:rsid w:val="00C86C2F"/>
    <w:rsid w:val="00C90C11"/>
    <w:rsid w:val="00C911B9"/>
    <w:rsid w:val="00C925A0"/>
    <w:rsid w:val="00CA05D4"/>
    <w:rsid w:val="00CA59D9"/>
    <w:rsid w:val="00CA6319"/>
    <w:rsid w:val="00CB0571"/>
    <w:rsid w:val="00CB15CF"/>
    <w:rsid w:val="00CB1965"/>
    <w:rsid w:val="00CB291A"/>
    <w:rsid w:val="00CB59E2"/>
    <w:rsid w:val="00CC1CCA"/>
    <w:rsid w:val="00CC2769"/>
    <w:rsid w:val="00CD1538"/>
    <w:rsid w:val="00CD2F1B"/>
    <w:rsid w:val="00CE000F"/>
    <w:rsid w:val="00CE307F"/>
    <w:rsid w:val="00CF170D"/>
    <w:rsid w:val="00CF4F67"/>
    <w:rsid w:val="00CF6FA8"/>
    <w:rsid w:val="00D06AE0"/>
    <w:rsid w:val="00D13EC0"/>
    <w:rsid w:val="00D145D7"/>
    <w:rsid w:val="00D20234"/>
    <w:rsid w:val="00D3231D"/>
    <w:rsid w:val="00D32326"/>
    <w:rsid w:val="00D34541"/>
    <w:rsid w:val="00D405D7"/>
    <w:rsid w:val="00D54746"/>
    <w:rsid w:val="00D56728"/>
    <w:rsid w:val="00D63639"/>
    <w:rsid w:val="00D63C87"/>
    <w:rsid w:val="00D66FD8"/>
    <w:rsid w:val="00D77CDE"/>
    <w:rsid w:val="00D8157E"/>
    <w:rsid w:val="00D8449A"/>
    <w:rsid w:val="00D86430"/>
    <w:rsid w:val="00D93153"/>
    <w:rsid w:val="00D967A0"/>
    <w:rsid w:val="00D97B80"/>
    <w:rsid w:val="00DA0F18"/>
    <w:rsid w:val="00DA2F9B"/>
    <w:rsid w:val="00DB329A"/>
    <w:rsid w:val="00DD5A65"/>
    <w:rsid w:val="00DE3379"/>
    <w:rsid w:val="00DE5D8B"/>
    <w:rsid w:val="00DF4839"/>
    <w:rsid w:val="00DF4BAF"/>
    <w:rsid w:val="00DF52F0"/>
    <w:rsid w:val="00DF6492"/>
    <w:rsid w:val="00E059D1"/>
    <w:rsid w:val="00E11FE1"/>
    <w:rsid w:val="00E13DDE"/>
    <w:rsid w:val="00E234BB"/>
    <w:rsid w:val="00E26FA2"/>
    <w:rsid w:val="00E27B08"/>
    <w:rsid w:val="00E40D71"/>
    <w:rsid w:val="00E40DA5"/>
    <w:rsid w:val="00E42A61"/>
    <w:rsid w:val="00E472EB"/>
    <w:rsid w:val="00E52B9E"/>
    <w:rsid w:val="00E5358D"/>
    <w:rsid w:val="00E55FE9"/>
    <w:rsid w:val="00E56E4E"/>
    <w:rsid w:val="00E721F4"/>
    <w:rsid w:val="00E7434E"/>
    <w:rsid w:val="00E83B5B"/>
    <w:rsid w:val="00E9184A"/>
    <w:rsid w:val="00E91B2A"/>
    <w:rsid w:val="00E970A4"/>
    <w:rsid w:val="00EA1145"/>
    <w:rsid w:val="00EB0713"/>
    <w:rsid w:val="00EB5663"/>
    <w:rsid w:val="00EB66FE"/>
    <w:rsid w:val="00EC063F"/>
    <w:rsid w:val="00EC2F17"/>
    <w:rsid w:val="00EC6F27"/>
    <w:rsid w:val="00EC74F0"/>
    <w:rsid w:val="00EC75E2"/>
    <w:rsid w:val="00ED6679"/>
    <w:rsid w:val="00ED79A5"/>
    <w:rsid w:val="00EE3342"/>
    <w:rsid w:val="00EE3C0F"/>
    <w:rsid w:val="00EE4892"/>
    <w:rsid w:val="00EE50BE"/>
    <w:rsid w:val="00EE59B1"/>
    <w:rsid w:val="00EE7CB5"/>
    <w:rsid w:val="00EF45AB"/>
    <w:rsid w:val="00F05D32"/>
    <w:rsid w:val="00F0682E"/>
    <w:rsid w:val="00F11ACA"/>
    <w:rsid w:val="00F16D1D"/>
    <w:rsid w:val="00F3008C"/>
    <w:rsid w:val="00F31CDF"/>
    <w:rsid w:val="00F359E0"/>
    <w:rsid w:val="00F359F5"/>
    <w:rsid w:val="00F4410A"/>
    <w:rsid w:val="00F4637C"/>
    <w:rsid w:val="00F463FC"/>
    <w:rsid w:val="00F47BB4"/>
    <w:rsid w:val="00F560F5"/>
    <w:rsid w:val="00F562E8"/>
    <w:rsid w:val="00F60845"/>
    <w:rsid w:val="00F630F0"/>
    <w:rsid w:val="00F67B4C"/>
    <w:rsid w:val="00F7382E"/>
    <w:rsid w:val="00F80A3C"/>
    <w:rsid w:val="00F82C82"/>
    <w:rsid w:val="00F83EC2"/>
    <w:rsid w:val="00F855D3"/>
    <w:rsid w:val="00F8647F"/>
    <w:rsid w:val="00F96D3B"/>
    <w:rsid w:val="00F9728C"/>
    <w:rsid w:val="00FA408F"/>
    <w:rsid w:val="00FA6D78"/>
    <w:rsid w:val="00FB7C10"/>
    <w:rsid w:val="00FC5AF3"/>
    <w:rsid w:val="00FC670D"/>
    <w:rsid w:val="00FD0705"/>
    <w:rsid w:val="00FD3305"/>
    <w:rsid w:val="00FD33DD"/>
    <w:rsid w:val="00FD442B"/>
    <w:rsid w:val="00FE0EC5"/>
    <w:rsid w:val="00FF00B6"/>
    <w:rsid w:val="00FF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293E02"/>
  <w15:docId w15:val="{D7BC33C8-DEBA-4479-A3FD-615F4A2D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5C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D0705"/>
    <w:pPr>
      <w:keepNext/>
      <w:numPr>
        <w:numId w:val="3"/>
      </w:numPr>
      <w:suppressAutoHyphens/>
      <w:spacing w:before="240" w:after="60"/>
      <w:outlineLvl w:val="0"/>
    </w:pPr>
    <w:rPr>
      <w:rFonts w:ascii="Arial" w:hAnsi="Arial"/>
      <w:b/>
      <w:kern w:val="1"/>
      <w:sz w:val="32"/>
      <w:szCs w:val="20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30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82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rsid w:val="000829FF"/>
    <w:rPr>
      <w:rFonts w:ascii="Courier New" w:eastAsia="Times New Roman" w:hAnsi="Courier New" w:cs="Courier New"/>
    </w:rPr>
  </w:style>
  <w:style w:type="paragraph" w:styleId="Index1">
    <w:name w:val="index 1"/>
    <w:basedOn w:val="Normal"/>
    <w:next w:val="Normal"/>
    <w:semiHidden/>
    <w:rsid w:val="00554B72"/>
    <w:pPr>
      <w:spacing w:before="120"/>
      <w:ind w:firstLine="284"/>
      <w:jc w:val="both"/>
    </w:pPr>
    <w:rPr>
      <w:szCs w:val="20"/>
      <w:lang w:val="it-IT" w:eastAsia="it-IT"/>
    </w:rPr>
  </w:style>
  <w:style w:type="paragraph" w:styleId="NormalWeb">
    <w:name w:val="Normal (Web)"/>
    <w:basedOn w:val="Normal"/>
    <w:uiPriority w:val="99"/>
    <w:unhideWhenUsed/>
    <w:rsid w:val="004205B8"/>
    <w:pPr>
      <w:spacing w:before="100" w:beforeAutospacing="1" w:after="100" w:afterAutospacing="1"/>
    </w:pPr>
    <w:rPr>
      <w:lang w:val="en-GB" w:eastAsia="en-GB"/>
    </w:rPr>
  </w:style>
  <w:style w:type="character" w:styleId="Emphasis">
    <w:name w:val="Emphasis"/>
    <w:uiPriority w:val="20"/>
    <w:qFormat/>
    <w:rsid w:val="004205B8"/>
    <w:rPr>
      <w:i/>
      <w:iCs/>
    </w:rPr>
  </w:style>
  <w:style w:type="paragraph" w:customStyle="1" w:styleId="vspace">
    <w:name w:val="vspace"/>
    <w:basedOn w:val="Normal"/>
    <w:rsid w:val="004205B8"/>
    <w:pPr>
      <w:spacing w:before="100" w:beforeAutospacing="1" w:after="100" w:afterAutospacing="1"/>
    </w:pPr>
    <w:rPr>
      <w:lang w:val="en-GB" w:eastAsia="en-GB"/>
    </w:rPr>
  </w:style>
  <w:style w:type="paragraph" w:customStyle="1" w:styleId="Style2">
    <w:name w:val="Style2"/>
    <w:basedOn w:val="Normal"/>
    <w:rsid w:val="00B70940"/>
    <w:pPr>
      <w:numPr>
        <w:numId w:val="1"/>
      </w:numPr>
      <w:tabs>
        <w:tab w:val="left" w:pos="480"/>
      </w:tabs>
      <w:jc w:val="both"/>
    </w:pPr>
    <w:rPr>
      <w:kern w:val="20"/>
      <w:sz w:val="20"/>
      <w:szCs w:val="20"/>
    </w:rPr>
  </w:style>
  <w:style w:type="paragraph" w:customStyle="1" w:styleId="Itemize1">
    <w:name w:val="Itemize1"/>
    <w:basedOn w:val="Normal"/>
    <w:rsid w:val="00B70940"/>
    <w:pPr>
      <w:numPr>
        <w:numId w:val="2"/>
      </w:numPr>
      <w:tabs>
        <w:tab w:val="left" w:pos="480"/>
      </w:tabs>
      <w:jc w:val="both"/>
    </w:pPr>
    <w:rPr>
      <w:kern w:val="20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7CB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E7CB5"/>
    <w:rPr>
      <w:rFonts w:ascii="Tahoma" w:eastAsia="Times New Roma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A70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D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70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70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D070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705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FD0705"/>
    <w:rPr>
      <w:rFonts w:ascii="Arial" w:eastAsia="Times New Roman" w:hAnsi="Arial"/>
      <w:b/>
      <w:kern w:val="1"/>
      <w:sz w:val="32"/>
      <w:lang w:val="en-US" w:eastAsia="ar-SA"/>
    </w:rPr>
  </w:style>
  <w:style w:type="character" w:styleId="PlaceholderText">
    <w:name w:val="Placeholder Text"/>
    <w:basedOn w:val="DefaultParagraphFont"/>
    <w:uiPriority w:val="99"/>
    <w:semiHidden/>
    <w:rsid w:val="00CB59E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7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7AE"/>
    <w:rPr>
      <w:rFonts w:ascii="Segoe UI" w:eastAsia="Times New Roman" w:hAnsi="Segoe UI" w:cs="Segoe UI"/>
      <w:sz w:val="18"/>
      <w:szCs w:val="18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B9082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306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Textbody">
    <w:name w:val="Text body"/>
    <w:basedOn w:val="Normal"/>
    <w:rsid w:val="00713D8B"/>
    <w:pPr>
      <w:widowControl w:val="0"/>
      <w:suppressAutoHyphens/>
      <w:autoSpaceDN w:val="0"/>
      <w:spacing w:after="120"/>
      <w:textAlignment w:val="baseline"/>
    </w:pPr>
    <w:rPr>
      <w:rFonts w:eastAsia="SimSun" w:cs="Lucida Sans"/>
      <w:kern w:val="3"/>
      <w:lang w:val="it-IT" w:eastAsia="zh-CN" w:bidi="hi-IN"/>
    </w:rPr>
  </w:style>
  <w:style w:type="table" w:customStyle="1" w:styleId="Grigliatabella1">
    <w:name w:val="Griglia tabella1"/>
    <w:basedOn w:val="TableNormal"/>
    <w:next w:val="TableGrid"/>
    <w:uiPriority w:val="59"/>
    <w:rsid w:val="00652DC2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885129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885129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885129"/>
  </w:style>
  <w:style w:type="character" w:customStyle="1" w:styleId="VerbatimChar">
    <w:name w:val="Verbatim Char"/>
    <w:basedOn w:val="DefaultParagraphFont"/>
    <w:link w:val="SourceCode"/>
    <w:rsid w:val="0088512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85129"/>
    <w:pPr>
      <w:wordWrap w:val="0"/>
      <w:spacing w:after="200"/>
    </w:pPr>
    <w:rPr>
      <w:rFonts w:ascii="Consolas" w:eastAsia="Calibri" w:hAnsi="Consolas"/>
      <w:sz w:val="22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B5E59-F0B1-4A3D-930D-3447E57A3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3</Pages>
  <Words>865</Words>
  <Characters>3611</Characters>
  <Application>Microsoft Office Word</Application>
  <DocSecurity>0</DocSecurity>
  <Lines>100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</dc:creator>
  <cp:keywords/>
  <dc:description/>
  <cp:lastModifiedBy>Renato  Ferrero</cp:lastModifiedBy>
  <cp:revision>40</cp:revision>
  <cp:lastPrinted>2020-01-23T17:28:00Z</cp:lastPrinted>
  <dcterms:created xsi:type="dcterms:W3CDTF">2023-09-18T15:44:00Z</dcterms:created>
  <dcterms:modified xsi:type="dcterms:W3CDTF">2025-01-2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832329ed0367ecbe73138e41bf774d6e6e12c584d80f0d3e721e03186c2027</vt:lpwstr>
  </property>
</Properties>
</file>